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7F0707" w14:textId="3FEE405F" w:rsidR="0039744A" w:rsidRPr="00184044" w:rsidRDefault="00502615" w:rsidP="00502615">
      <w:pPr>
        <w:jc w:val="center"/>
        <w:rPr>
          <w:rStyle w:val="fontstyle01"/>
        </w:rPr>
      </w:pPr>
      <w:r w:rsidRPr="00184044">
        <w:rPr>
          <w:rStyle w:val="fontstyle01"/>
        </w:rPr>
        <w:t>T.C.</w:t>
      </w:r>
      <w:r w:rsidRPr="00184044">
        <w:rPr>
          <w:b/>
          <w:bCs/>
          <w:color w:val="000000"/>
          <w:sz w:val="20"/>
          <w:szCs w:val="20"/>
        </w:rPr>
        <w:br/>
      </w:r>
      <w:r w:rsidRPr="00184044">
        <w:rPr>
          <w:rStyle w:val="fontstyle01"/>
        </w:rPr>
        <w:t>BARTIN ÜNİVERSİTESİ</w:t>
      </w:r>
      <w:r w:rsidRPr="00184044">
        <w:rPr>
          <w:b/>
          <w:bCs/>
          <w:color w:val="000000"/>
          <w:sz w:val="20"/>
          <w:szCs w:val="20"/>
        </w:rPr>
        <w:br/>
      </w:r>
      <w:r w:rsidRPr="00184044">
        <w:rPr>
          <w:rStyle w:val="fontstyle01"/>
        </w:rPr>
        <w:t>SAĞLIK HİZMETLERİ MESLEK YÜKSEKOKULU</w:t>
      </w:r>
      <w:r w:rsidRPr="00184044">
        <w:rPr>
          <w:b/>
          <w:bCs/>
          <w:color w:val="000000"/>
          <w:sz w:val="20"/>
          <w:szCs w:val="20"/>
        </w:rPr>
        <w:br/>
      </w:r>
      <w:r w:rsidR="00464DAA" w:rsidRPr="00184044">
        <w:rPr>
          <w:rStyle w:val="fontstyle01"/>
        </w:rPr>
        <w:t>TIBBİ HİZMETLER VE TEKNİKLER</w:t>
      </w:r>
      <w:r w:rsidR="007411F0" w:rsidRPr="00184044">
        <w:rPr>
          <w:rStyle w:val="fontstyle01"/>
        </w:rPr>
        <w:t xml:space="preserve"> </w:t>
      </w:r>
      <w:r w:rsidRPr="00184044">
        <w:rPr>
          <w:rStyle w:val="fontstyle01"/>
        </w:rPr>
        <w:t>BÖLÜMÜ</w:t>
      </w:r>
      <w:r w:rsidRPr="00184044">
        <w:rPr>
          <w:b/>
          <w:bCs/>
          <w:color w:val="000000"/>
          <w:sz w:val="20"/>
          <w:szCs w:val="20"/>
        </w:rPr>
        <w:br/>
      </w:r>
      <w:r w:rsidR="00464DAA" w:rsidRPr="002630A0">
        <w:rPr>
          <w:rStyle w:val="fontstyle01"/>
          <w:i/>
          <w:u w:val="single"/>
        </w:rPr>
        <w:t xml:space="preserve">OPTİSYENLİK </w:t>
      </w:r>
      <w:r w:rsidRPr="002630A0">
        <w:rPr>
          <w:rStyle w:val="fontstyle01"/>
          <w:i/>
          <w:u w:val="single"/>
        </w:rPr>
        <w:t>PROGRAMI</w:t>
      </w:r>
      <w:r w:rsidR="00464DAA" w:rsidRPr="00184044">
        <w:rPr>
          <w:rStyle w:val="fontstyle01"/>
        </w:rPr>
        <w:t xml:space="preserve"> </w:t>
      </w:r>
      <w:r w:rsidR="00741DDE" w:rsidRPr="002C2680">
        <w:rPr>
          <w:rStyle w:val="fontstyle01"/>
          <w:i/>
          <w:u w:val="single"/>
        </w:rPr>
        <w:t>2</w:t>
      </w:r>
      <w:r w:rsidR="00464DAA" w:rsidRPr="002C2680">
        <w:rPr>
          <w:rStyle w:val="fontstyle01"/>
          <w:i/>
          <w:u w:val="single"/>
        </w:rPr>
        <w:t>.</w:t>
      </w:r>
      <w:r w:rsidRPr="002C2680">
        <w:rPr>
          <w:rStyle w:val="fontstyle01"/>
          <w:i/>
          <w:u w:val="single"/>
        </w:rPr>
        <w:t xml:space="preserve"> SINIF </w:t>
      </w:r>
      <w:r w:rsidR="00D9696E" w:rsidRPr="002C2680">
        <w:rPr>
          <w:rStyle w:val="fontstyle01"/>
          <w:i/>
          <w:u w:val="single"/>
        </w:rPr>
        <w:t>İKİNCİ</w:t>
      </w:r>
      <w:r w:rsidRPr="002C2680">
        <w:rPr>
          <w:rStyle w:val="fontstyle01"/>
          <w:i/>
          <w:u w:val="single"/>
        </w:rPr>
        <w:t xml:space="preserve"> ÖĞRETİM</w:t>
      </w:r>
      <w:r w:rsidRPr="00184044">
        <w:rPr>
          <w:b/>
          <w:bCs/>
          <w:color w:val="000000"/>
          <w:sz w:val="20"/>
          <w:szCs w:val="20"/>
        </w:rPr>
        <w:br/>
      </w:r>
      <w:r w:rsidRPr="00184044">
        <w:rPr>
          <w:rStyle w:val="fontstyle01"/>
        </w:rPr>
        <w:t>20</w:t>
      </w:r>
      <w:r w:rsidR="00CD24F1" w:rsidRPr="00184044">
        <w:rPr>
          <w:rStyle w:val="fontstyle01"/>
        </w:rPr>
        <w:t>2</w:t>
      </w:r>
      <w:r w:rsidR="003A7637">
        <w:rPr>
          <w:rStyle w:val="fontstyle01"/>
        </w:rPr>
        <w:t>2</w:t>
      </w:r>
      <w:r w:rsidRPr="00184044">
        <w:rPr>
          <w:rStyle w:val="fontstyle01"/>
        </w:rPr>
        <w:t>-202</w:t>
      </w:r>
      <w:r w:rsidR="003A7637">
        <w:rPr>
          <w:rStyle w:val="fontstyle01"/>
        </w:rPr>
        <w:t>3</w:t>
      </w:r>
      <w:r w:rsidR="00CD24F1" w:rsidRPr="00184044">
        <w:rPr>
          <w:rStyle w:val="fontstyle01"/>
        </w:rPr>
        <w:t xml:space="preserve"> </w:t>
      </w:r>
      <w:r w:rsidRPr="00184044">
        <w:rPr>
          <w:rStyle w:val="fontstyle01"/>
        </w:rPr>
        <w:t xml:space="preserve"> EĞİTİM ÖĞRETİM YILI </w:t>
      </w:r>
      <w:r w:rsidR="004E1CC0">
        <w:rPr>
          <w:rStyle w:val="fontstyle01"/>
        </w:rPr>
        <w:t>BAHAR</w:t>
      </w:r>
      <w:r w:rsidRPr="00184044">
        <w:rPr>
          <w:rStyle w:val="fontstyle01"/>
        </w:rPr>
        <w:t xml:space="preserve"> YARIYILI </w:t>
      </w:r>
      <w:r w:rsidR="00BF6914">
        <w:rPr>
          <w:rStyle w:val="fontstyle01"/>
        </w:rPr>
        <w:t xml:space="preserve">DÖNEM SONU </w:t>
      </w:r>
      <w:r w:rsidRPr="00184044">
        <w:rPr>
          <w:rStyle w:val="fontstyle01"/>
        </w:rPr>
        <w:t>SINAV PROGRAMI</w:t>
      </w:r>
    </w:p>
    <w:tbl>
      <w:tblPr>
        <w:tblStyle w:val="TabloKlavuzu"/>
        <w:tblW w:w="9606" w:type="dxa"/>
        <w:tblLook w:val="04A0" w:firstRow="1" w:lastRow="0" w:firstColumn="1" w:lastColumn="0" w:noHBand="0" w:noVBand="1"/>
      </w:tblPr>
      <w:tblGrid>
        <w:gridCol w:w="988"/>
        <w:gridCol w:w="1701"/>
        <w:gridCol w:w="1559"/>
        <w:gridCol w:w="1276"/>
        <w:gridCol w:w="2126"/>
        <w:gridCol w:w="1956"/>
      </w:tblGrid>
      <w:tr w:rsidR="00502615" w:rsidRPr="00184044" w14:paraId="32C01A3A" w14:textId="77777777" w:rsidTr="002C2680">
        <w:trPr>
          <w:trHeight w:val="296"/>
        </w:trPr>
        <w:tc>
          <w:tcPr>
            <w:tcW w:w="9606" w:type="dxa"/>
            <w:gridSpan w:val="6"/>
            <w:shd w:val="clear" w:color="auto" w:fill="A6A6A6" w:themeFill="background1" w:themeFillShade="A6"/>
          </w:tcPr>
          <w:p w14:paraId="162F619A" w14:textId="28EF0FD7" w:rsidR="00502615" w:rsidRPr="00184044" w:rsidRDefault="002300C3" w:rsidP="00502615">
            <w:pPr>
              <w:jc w:val="center"/>
              <w:rPr>
                <w:b/>
                <w:bCs/>
              </w:rPr>
            </w:pPr>
            <w:r>
              <w:rPr>
                <w:rStyle w:val="fontstyle01"/>
              </w:rPr>
              <w:t>FİNAL</w:t>
            </w:r>
            <w:r w:rsidR="004540BB" w:rsidRPr="00184044">
              <w:rPr>
                <w:rStyle w:val="fontstyle01"/>
              </w:rPr>
              <w:t xml:space="preserve"> </w:t>
            </w:r>
            <w:r w:rsidR="00502615" w:rsidRPr="00184044">
              <w:rPr>
                <w:rStyle w:val="fontstyle01"/>
              </w:rPr>
              <w:t>SINAV</w:t>
            </w:r>
            <w:r>
              <w:rPr>
                <w:rStyle w:val="fontstyle01"/>
              </w:rPr>
              <w:t>I</w:t>
            </w:r>
          </w:p>
        </w:tc>
      </w:tr>
      <w:tr w:rsidR="00502615" w:rsidRPr="00184044" w14:paraId="4C332A01" w14:textId="77777777" w:rsidTr="002C2680">
        <w:tc>
          <w:tcPr>
            <w:tcW w:w="988" w:type="dxa"/>
            <w:shd w:val="clear" w:color="auto" w:fill="D9D9D9" w:themeFill="background1" w:themeFillShade="D9"/>
          </w:tcPr>
          <w:p w14:paraId="54C8508E" w14:textId="4F4C5AAE" w:rsidR="00502615" w:rsidRPr="00184044" w:rsidRDefault="00502615" w:rsidP="00502615">
            <w:pPr>
              <w:jc w:val="center"/>
              <w:rPr>
                <w:b/>
                <w:bCs/>
              </w:rPr>
            </w:pPr>
            <w:r w:rsidRPr="00184044">
              <w:rPr>
                <w:b/>
                <w:bCs/>
              </w:rPr>
              <w:t>Dersin Kodu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1D37A32B" w14:textId="68C7D1CB" w:rsidR="00502615" w:rsidRPr="00184044" w:rsidRDefault="00502615" w:rsidP="00502615">
            <w:pPr>
              <w:jc w:val="center"/>
              <w:rPr>
                <w:b/>
                <w:bCs/>
              </w:rPr>
            </w:pPr>
            <w:r w:rsidRPr="00184044">
              <w:rPr>
                <w:b/>
                <w:bCs/>
              </w:rPr>
              <w:t>Dersin Adı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7A7B59D9" w14:textId="5E1240B0" w:rsidR="00502615" w:rsidRPr="00184044" w:rsidRDefault="00502615" w:rsidP="00502615">
            <w:pPr>
              <w:jc w:val="center"/>
              <w:rPr>
                <w:b/>
                <w:bCs/>
              </w:rPr>
            </w:pPr>
            <w:r w:rsidRPr="00184044">
              <w:rPr>
                <w:b/>
                <w:bCs/>
              </w:rPr>
              <w:t>Sınav Tarihi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6932C0A2" w14:textId="1AA8B969" w:rsidR="00502615" w:rsidRPr="00184044" w:rsidRDefault="00502615" w:rsidP="00502615">
            <w:pPr>
              <w:jc w:val="center"/>
              <w:rPr>
                <w:b/>
                <w:bCs/>
              </w:rPr>
            </w:pPr>
            <w:r w:rsidRPr="00184044">
              <w:rPr>
                <w:b/>
                <w:bCs/>
              </w:rPr>
              <w:t>Derslikler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0DB50218" w14:textId="4FA17739" w:rsidR="00502615" w:rsidRPr="00184044" w:rsidRDefault="00502615" w:rsidP="00502615">
            <w:pPr>
              <w:jc w:val="center"/>
              <w:rPr>
                <w:b/>
                <w:bCs/>
              </w:rPr>
            </w:pPr>
            <w:r w:rsidRPr="00184044">
              <w:rPr>
                <w:b/>
                <w:bCs/>
              </w:rPr>
              <w:t>Dersin Sorumlusu</w:t>
            </w:r>
          </w:p>
        </w:tc>
        <w:tc>
          <w:tcPr>
            <w:tcW w:w="1956" w:type="dxa"/>
            <w:shd w:val="clear" w:color="auto" w:fill="D9D9D9" w:themeFill="background1" w:themeFillShade="D9"/>
          </w:tcPr>
          <w:p w14:paraId="5B14E8C8" w14:textId="316869F1" w:rsidR="00502615" w:rsidRPr="00184044" w:rsidRDefault="00502615" w:rsidP="00502615">
            <w:pPr>
              <w:jc w:val="center"/>
              <w:rPr>
                <w:b/>
                <w:bCs/>
              </w:rPr>
            </w:pPr>
            <w:r w:rsidRPr="00184044">
              <w:rPr>
                <w:b/>
                <w:bCs/>
              </w:rPr>
              <w:t>Gözetmenler</w:t>
            </w:r>
          </w:p>
        </w:tc>
      </w:tr>
      <w:tr w:rsidR="00D24A51" w:rsidRPr="00184044" w14:paraId="2F345CD0" w14:textId="77777777" w:rsidTr="005C4E9E">
        <w:tc>
          <w:tcPr>
            <w:tcW w:w="988" w:type="dxa"/>
            <w:vAlign w:val="center"/>
          </w:tcPr>
          <w:p w14:paraId="335F7D0A" w14:textId="4CF21D4A" w:rsidR="00D24A51" w:rsidRPr="007115FC" w:rsidRDefault="00D24A51" w:rsidP="00D24A51">
            <w:pPr>
              <w:jc w:val="center"/>
              <w:rPr>
                <w:bCs/>
              </w:rPr>
            </w:pPr>
            <w:r w:rsidRPr="007115FC">
              <w:rPr>
                <w:bCs/>
              </w:rPr>
              <w:t>OPT202</w:t>
            </w:r>
          </w:p>
        </w:tc>
        <w:tc>
          <w:tcPr>
            <w:tcW w:w="1701" w:type="dxa"/>
            <w:vAlign w:val="center"/>
          </w:tcPr>
          <w:p w14:paraId="714CBECC" w14:textId="45689587" w:rsidR="00D24A51" w:rsidRPr="00C70CC9" w:rsidRDefault="00D24A51" w:rsidP="00D24A51">
            <w:pPr>
              <w:jc w:val="center"/>
              <w:rPr>
                <w:bCs/>
              </w:rPr>
            </w:pPr>
            <w:proofErr w:type="spellStart"/>
            <w:r w:rsidRPr="00C70CC9">
              <w:rPr>
                <w:bCs/>
              </w:rPr>
              <w:t>Optisyenlik</w:t>
            </w:r>
            <w:proofErr w:type="spellEnd"/>
            <w:r w:rsidRPr="00C70CC9">
              <w:rPr>
                <w:bCs/>
              </w:rPr>
              <w:t xml:space="preserve"> Uygulamaları</w:t>
            </w:r>
            <w:r w:rsidR="00182C03" w:rsidRPr="00C70CC9">
              <w:rPr>
                <w:bCs/>
              </w:rPr>
              <w:t xml:space="preserve"> </w:t>
            </w:r>
            <w:r w:rsidRPr="00C70CC9">
              <w:rPr>
                <w:bCs/>
              </w:rPr>
              <w:t>III</w:t>
            </w:r>
          </w:p>
        </w:tc>
        <w:tc>
          <w:tcPr>
            <w:tcW w:w="1559" w:type="dxa"/>
          </w:tcPr>
          <w:p w14:paraId="34B5D28A" w14:textId="36D1AB24" w:rsidR="003B1D62" w:rsidRPr="00C70CC9" w:rsidRDefault="002653E6" w:rsidP="00D24A51">
            <w:pPr>
              <w:jc w:val="center"/>
              <w:rPr>
                <w:bCs/>
              </w:rPr>
            </w:pPr>
            <w:r w:rsidRPr="00C70CC9">
              <w:rPr>
                <w:bCs/>
              </w:rPr>
              <w:t>15</w:t>
            </w:r>
            <w:r w:rsidR="003B1D62" w:rsidRPr="00C70CC9">
              <w:rPr>
                <w:bCs/>
              </w:rPr>
              <w:t>.0</w:t>
            </w:r>
            <w:r w:rsidR="007F1449" w:rsidRPr="00C70CC9">
              <w:rPr>
                <w:bCs/>
              </w:rPr>
              <w:t>6</w:t>
            </w:r>
            <w:r w:rsidR="003B1D62" w:rsidRPr="00C70CC9">
              <w:rPr>
                <w:bCs/>
              </w:rPr>
              <w:t>.202</w:t>
            </w:r>
            <w:r w:rsidR="00350C7D" w:rsidRPr="00C70CC9">
              <w:rPr>
                <w:bCs/>
              </w:rPr>
              <w:t>3</w:t>
            </w:r>
          </w:p>
          <w:p w14:paraId="284093F8" w14:textId="0F4AA469" w:rsidR="00D24A51" w:rsidRPr="00C70CC9" w:rsidRDefault="003B1D62" w:rsidP="00D24A51">
            <w:pPr>
              <w:jc w:val="center"/>
              <w:rPr>
                <w:bCs/>
              </w:rPr>
            </w:pPr>
            <w:r w:rsidRPr="00C70CC9">
              <w:rPr>
                <w:bCs/>
              </w:rPr>
              <w:t>1</w:t>
            </w:r>
            <w:r w:rsidR="007F1449" w:rsidRPr="00C70CC9">
              <w:rPr>
                <w:bCs/>
              </w:rPr>
              <w:t>8</w:t>
            </w:r>
            <w:r w:rsidRPr="00C70CC9">
              <w:rPr>
                <w:bCs/>
              </w:rPr>
              <w:t>:</w:t>
            </w:r>
            <w:r w:rsidR="002653E6" w:rsidRPr="00C70CC9">
              <w:rPr>
                <w:bCs/>
              </w:rPr>
              <w:t>0</w:t>
            </w:r>
            <w:r w:rsidRPr="00C70CC9">
              <w:rPr>
                <w:bCs/>
              </w:rPr>
              <w:t>0</w:t>
            </w:r>
          </w:p>
        </w:tc>
        <w:tc>
          <w:tcPr>
            <w:tcW w:w="1276" w:type="dxa"/>
          </w:tcPr>
          <w:p w14:paraId="50794E4F" w14:textId="73E6A78E" w:rsidR="00D24A51" w:rsidRPr="00C70CC9" w:rsidRDefault="00D24A51" w:rsidP="00D24A51">
            <w:pPr>
              <w:jc w:val="center"/>
              <w:rPr>
                <w:bCs/>
              </w:rPr>
            </w:pPr>
          </w:p>
        </w:tc>
        <w:tc>
          <w:tcPr>
            <w:tcW w:w="2126" w:type="dxa"/>
          </w:tcPr>
          <w:p w14:paraId="58BE15E6" w14:textId="0E14892D" w:rsidR="00D24A51" w:rsidRPr="00C70CC9" w:rsidRDefault="00C92528" w:rsidP="00D24A51">
            <w:pPr>
              <w:jc w:val="center"/>
              <w:rPr>
                <w:bCs/>
              </w:rPr>
            </w:pPr>
            <w:r w:rsidRPr="00C70CC9">
              <w:t xml:space="preserve">Dr. </w:t>
            </w:r>
            <w:proofErr w:type="spellStart"/>
            <w:r w:rsidRPr="00C70CC9">
              <w:t>Öğr</w:t>
            </w:r>
            <w:proofErr w:type="spellEnd"/>
            <w:r w:rsidRPr="00C70CC9">
              <w:t>. Üyesi İsmail KABAÇELİK</w:t>
            </w:r>
          </w:p>
        </w:tc>
        <w:tc>
          <w:tcPr>
            <w:tcW w:w="1956" w:type="dxa"/>
          </w:tcPr>
          <w:p w14:paraId="0F5AF34C" w14:textId="6A95A19B" w:rsidR="00D24A51" w:rsidRPr="00184044" w:rsidRDefault="00D24A51" w:rsidP="00D24A51">
            <w:pPr>
              <w:rPr>
                <w:bCs/>
              </w:rPr>
            </w:pPr>
          </w:p>
        </w:tc>
      </w:tr>
      <w:tr w:rsidR="00D24A51" w:rsidRPr="00184044" w14:paraId="395B7277" w14:textId="77777777" w:rsidTr="005C4E9E">
        <w:tc>
          <w:tcPr>
            <w:tcW w:w="988" w:type="dxa"/>
            <w:vAlign w:val="center"/>
          </w:tcPr>
          <w:p w14:paraId="7B406A84" w14:textId="2B621720" w:rsidR="00D24A51" w:rsidRPr="00184044" w:rsidRDefault="00D24A51" w:rsidP="00D24A51">
            <w:pPr>
              <w:jc w:val="center"/>
              <w:rPr>
                <w:bCs/>
              </w:rPr>
            </w:pPr>
            <w:r w:rsidRPr="00482253">
              <w:rPr>
                <w:bCs/>
              </w:rPr>
              <w:t>OPT204</w:t>
            </w:r>
          </w:p>
        </w:tc>
        <w:tc>
          <w:tcPr>
            <w:tcW w:w="1701" w:type="dxa"/>
            <w:vAlign w:val="center"/>
          </w:tcPr>
          <w:p w14:paraId="71433759" w14:textId="4076C332" w:rsidR="00D24A51" w:rsidRPr="00C70CC9" w:rsidRDefault="00D24A51" w:rsidP="00D24A51">
            <w:pPr>
              <w:jc w:val="center"/>
              <w:rPr>
                <w:bCs/>
              </w:rPr>
            </w:pPr>
            <w:r w:rsidRPr="00C70CC9">
              <w:rPr>
                <w:bCs/>
              </w:rPr>
              <w:t>Görme Optiği</w:t>
            </w:r>
            <w:r w:rsidR="00182C03" w:rsidRPr="00C70CC9">
              <w:rPr>
                <w:bCs/>
              </w:rPr>
              <w:t xml:space="preserve"> </w:t>
            </w:r>
            <w:r w:rsidRPr="00C70CC9">
              <w:rPr>
                <w:bCs/>
              </w:rPr>
              <w:t>II</w:t>
            </w:r>
          </w:p>
        </w:tc>
        <w:tc>
          <w:tcPr>
            <w:tcW w:w="1559" w:type="dxa"/>
          </w:tcPr>
          <w:p w14:paraId="264F5C23" w14:textId="32E21228" w:rsidR="00D24A51" w:rsidRPr="00C70CC9" w:rsidRDefault="002653E6" w:rsidP="00D24A51">
            <w:pPr>
              <w:jc w:val="center"/>
              <w:rPr>
                <w:bCs/>
              </w:rPr>
            </w:pPr>
            <w:r w:rsidRPr="00C70CC9">
              <w:rPr>
                <w:bCs/>
              </w:rPr>
              <w:t>12</w:t>
            </w:r>
            <w:r w:rsidR="004C61C3" w:rsidRPr="00C70CC9">
              <w:rPr>
                <w:bCs/>
              </w:rPr>
              <w:t>.0</w:t>
            </w:r>
            <w:r w:rsidR="00533FFC" w:rsidRPr="00C70CC9">
              <w:rPr>
                <w:bCs/>
              </w:rPr>
              <w:t>6</w:t>
            </w:r>
            <w:r w:rsidR="004C61C3" w:rsidRPr="00C70CC9">
              <w:rPr>
                <w:bCs/>
              </w:rPr>
              <w:t>.202</w:t>
            </w:r>
            <w:r w:rsidR="00350C7D" w:rsidRPr="00C70CC9">
              <w:rPr>
                <w:bCs/>
              </w:rPr>
              <w:t>3</w:t>
            </w:r>
          </w:p>
          <w:p w14:paraId="3AAF32AA" w14:textId="05AEA5EE" w:rsidR="004C61C3" w:rsidRPr="00C70CC9" w:rsidRDefault="004C61C3" w:rsidP="00D24A51">
            <w:pPr>
              <w:jc w:val="center"/>
              <w:rPr>
                <w:bCs/>
              </w:rPr>
            </w:pPr>
            <w:r w:rsidRPr="00C70CC9">
              <w:rPr>
                <w:bCs/>
              </w:rPr>
              <w:t>1</w:t>
            </w:r>
            <w:r w:rsidR="002653E6" w:rsidRPr="00C70CC9">
              <w:rPr>
                <w:bCs/>
              </w:rPr>
              <w:t>7</w:t>
            </w:r>
            <w:r w:rsidRPr="00C70CC9">
              <w:rPr>
                <w:bCs/>
              </w:rPr>
              <w:t>:</w:t>
            </w:r>
            <w:r w:rsidR="002653E6" w:rsidRPr="00C70CC9">
              <w:rPr>
                <w:bCs/>
              </w:rPr>
              <w:t>0</w:t>
            </w:r>
            <w:r w:rsidRPr="00C70CC9">
              <w:rPr>
                <w:bCs/>
              </w:rPr>
              <w:t>0</w:t>
            </w:r>
          </w:p>
        </w:tc>
        <w:tc>
          <w:tcPr>
            <w:tcW w:w="1276" w:type="dxa"/>
          </w:tcPr>
          <w:p w14:paraId="6E377BCC" w14:textId="72B6E9F2" w:rsidR="00D24A51" w:rsidRPr="00C70CC9" w:rsidRDefault="00D24A51" w:rsidP="00D24A51">
            <w:pPr>
              <w:jc w:val="center"/>
              <w:rPr>
                <w:bCs/>
              </w:rPr>
            </w:pPr>
          </w:p>
        </w:tc>
        <w:tc>
          <w:tcPr>
            <w:tcW w:w="2126" w:type="dxa"/>
          </w:tcPr>
          <w:p w14:paraId="61952B5B" w14:textId="5DCDF7CB" w:rsidR="00D24A51" w:rsidRPr="00C70CC9" w:rsidRDefault="001E2FDA" w:rsidP="00D24A51">
            <w:pPr>
              <w:jc w:val="center"/>
              <w:rPr>
                <w:bCs/>
              </w:rPr>
            </w:pPr>
            <w:r w:rsidRPr="00C70CC9">
              <w:rPr>
                <w:bCs/>
              </w:rPr>
              <w:t xml:space="preserve">Dr. </w:t>
            </w:r>
            <w:proofErr w:type="spellStart"/>
            <w:r w:rsidRPr="00C70CC9">
              <w:rPr>
                <w:bCs/>
              </w:rPr>
              <w:t>Öğr</w:t>
            </w:r>
            <w:proofErr w:type="spellEnd"/>
            <w:r w:rsidRPr="00C70CC9">
              <w:rPr>
                <w:bCs/>
              </w:rPr>
              <w:t>. Üyesi Yasin ÖZGÜRLÜK</w:t>
            </w:r>
          </w:p>
        </w:tc>
        <w:tc>
          <w:tcPr>
            <w:tcW w:w="1956" w:type="dxa"/>
          </w:tcPr>
          <w:p w14:paraId="32AD31C7" w14:textId="09F20738" w:rsidR="00D24A51" w:rsidRPr="00184044" w:rsidRDefault="00D24A51" w:rsidP="00D24A51">
            <w:pPr>
              <w:rPr>
                <w:bCs/>
              </w:rPr>
            </w:pPr>
          </w:p>
        </w:tc>
      </w:tr>
      <w:tr w:rsidR="00D24A51" w:rsidRPr="00184044" w14:paraId="3C22DA36" w14:textId="77777777" w:rsidTr="005C4E9E">
        <w:tc>
          <w:tcPr>
            <w:tcW w:w="988" w:type="dxa"/>
            <w:vAlign w:val="center"/>
          </w:tcPr>
          <w:p w14:paraId="2E4C76EA" w14:textId="33930EC3" w:rsidR="00D24A51" w:rsidRPr="00184044" w:rsidRDefault="00D24A51" w:rsidP="00D24A51">
            <w:pPr>
              <w:jc w:val="center"/>
            </w:pPr>
            <w:r w:rsidRPr="00482253">
              <w:t>OPT208</w:t>
            </w:r>
          </w:p>
        </w:tc>
        <w:tc>
          <w:tcPr>
            <w:tcW w:w="1701" w:type="dxa"/>
            <w:vAlign w:val="center"/>
          </w:tcPr>
          <w:p w14:paraId="61DF5109" w14:textId="2BAA2B9A" w:rsidR="00D24A51" w:rsidRPr="00C70CC9" w:rsidRDefault="00D24A51" w:rsidP="00D24A51">
            <w:pPr>
              <w:jc w:val="center"/>
            </w:pPr>
            <w:r w:rsidRPr="00C70CC9">
              <w:t>İşletme Yönetimi ve Pazarlama</w:t>
            </w:r>
          </w:p>
        </w:tc>
        <w:tc>
          <w:tcPr>
            <w:tcW w:w="1559" w:type="dxa"/>
          </w:tcPr>
          <w:p w14:paraId="11E97AD0" w14:textId="10BDC515" w:rsidR="00D24A51" w:rsidRPr="00C70CC9" w:rsidRDefault="00D32C4F" w:rsidP="00D24A51">
            <w:pPr>
              <w:jc w:val="center"/>
            </w:pPr>
            <w:r w:rsidRPr="00C70CC9">
              <w:t>1</w:t>
            </w:r>
            <w:r w:rsidR="002D557D" w:rsidRPr="00C70CC9">
              <w:t>6</w:t>
            </w:r>
            <w:r w:rsidR="004C61C3" w:rsidRPr="00C70CC9">
              <w:t>.0</w:t>
            </w:r>
            <w:r w:rsidRPr="00C70CC9">
              <w:t>6</w:t>
            </w:r>
            <w:r w:rsidR="004C61C3" w:rsidRPr="00C70CC9">
              <w:t>.202</w:t>
            </w:r>
            <w:r w:rsidR="00350C7D" w:rsidRPr="00C70CC9">
              <w:t>3</w:t>
            </w:r>
          </w:p>
          <w:p w14:paraId="4F34BCF5" w14:textId="03C72781" w:rsidR="004C61C3" w:rsidRPr="00C70CC9" w:rsidRDefault="004C61C3" w:rsidP="00D24A51">
            <w:pPr>
              <w:jc w:val="center"/>
            </w:pPr>
            <w:r w:rsidRPr="00C70CC9">
              <w:t>1</w:t>
            </w:r>
            <w:r w:rsidR="00D32C4F" w:rsidRPr="00C70CC9">
              <w:t>7</w:t>
            </w:r>
            <w:r w:rsidRPr="00C70CC9">
              <w:t>:</w:t>
            </w:r>
            <w:r w:rsidR="002D557D" w:rsidRPr="00C70CC9">
              <w:t>0</w:t>
            </w:r>
            <w:r w:rsidRPr="00C70CC9">
              <w:t>0</w:t>
            </w:r>
          </w:p>
        </w:tc>
        <w:tc>
          <w:tcPr>
            <w:tcW w:w="1276" w:type="dxa"/>
          </w:tcPr>
          <w:p w14:paraId="3541D20E" w14:textId="6E39D063" w:rsidR="00D24A51" w:rsidRPr="00C70CC9" w:rsidRDefault="00D24A51" w:rsidP="00D24A51">
            <w:pPr>
              <w:jc w:val="center"/>
            </w:pPr>
          </w:p>
        </w:tc>
        <w:tc>
          <w:tcPr>
            <w:tcW w:w="2126" w:type="dxa"/>
          </w:tcPr>
          <w:p w14:paraId="3F0E7BC4" w14:textId="3A5787D7" w:rsidR="00D24A51" w:rsidRPr="00C70CC9" w:rsidRDefault="00D24A51" w:rsidP="00D24A51">
            <w:pPr>
              <w:jc w:val="center"/>
            </w:pPr>
            <w:proofErr w:type="spellStart"/>
            <w:r w:rsidRPr="00C70CC9">
              <w:t>Öğr</w:t>
            </w:r>
            <w:proofErr w:type="spellEnd"/>
            <w:r w:rsidRPr="00C70CC9">
              <w:t>. Gör. Hasan YAVUZ</w:t>
            </w:r>
          </w:p>
        </w:tc>
        <w:tc>
          <w:tcPr>
            <w:tcW w:w="1956" w:type="dxa"/>
          </w:tcPr>
          <w:p w14:paraId="39242EC4" w14:textId="67A79D48" w:rsidR="00D24A51" w:rsidRPr="00184044" w:rsidRDefault="00D24A51" w:rsidP="00D24A51"/>
        </w:tc>
      </w:tr>
      <w:tr w:rsidR="00D24A51" w:rsidRPr="00184044" w14:paraId="56ACAE32" w14:textId="77777777" w:rsidTr="005C4E9E">
        <w:tc>
          <w:tcPr>
            <w:tcW w:w="988" w:type="dxa"/>
            <w:vAlign w:val="center"/>
          </w:tcPr>
          <w:p w14:paraId="6D3078C1" w14:textId="4B03153A" w:rsidR="00D24A51" w:rsidRPr="00184044" w:rsidRDefault="00D24A51" w:rsidP="00D24A51">
            <w:pPr>
              <w:jc w:val="center"/>
            </w:pPr>
            <w:r w:rsidRPr="00482253">
              <w:t>OPT210</w:t>
            </w:r>
          </w:p>
        </w:tc>
        <w:tc>
          <w:tcPr>
            <w:tcW w:w="1701" w:type="dxa"/>
            <w:vAlign w:val="center"/>
          </w:tcPr>
          <w:p w14:paraId="201A2E9F" w14:textId="50522EE8" w:rsidR="00D24A51" w:rsidRPr="00C70CC9" w:rsidRDefault="00D24A51" w:rsidP="00D24A51">
            <w:pPr>
              <w:jc w:val="center"/>
            </w:pPr>
            <w:r w:rsidRPr="00C70CC9">
              <w:t>Kontak Lensler</w:t>
            </w:r>
          </w:p>
        </w:tc>
        <w:tc>
          <w:tcPr>
            <w:tcW w:w="1559" w:type="dxa"/>
          </w:tcPr>
          <w:p w14:paraId="0F66AF4F" w14:textId="78E5A2DC" w:rsidR="00D24A51" w:rsidRPr="00C70CC9" w:rsidRDefault="002D557D" w:rsidP="00D24A51">
            <w:pPr>
              <w:jc w:val="center"/>
            </w:pPr>
            <w:r w:rsidRPr="00C70CC9">
              <w:t>14</w:t>
            </w:r>
            <w:r w:rsidR="003E6F74" w:rsidRPr="00C70CC9">
              <w:t>.0</w:t>
            </w:r>
            <w:r w:rsidR="00533FFC" w:rsidRPr="00C70CC9">
              <w:t>6</w:t>
            </w:r>
            <w:r w:rsidR="003E6F74" w:rsidRPr="00C70CC9">
              <w:t>.202</w:t>
            </w:r>
            <w:r w:rsidR="00350C7D" w:rsidRPr="00C70CC9">
              <w:t>3</w:t>
            </w:r>
          </w:p>
          <w:p w14:paraId="277B5DE8" w14:textId="2021CB4F" w:rsidR="003E6F74" w:rsidRPr="00C70CC9" w:rsidRDefault="003E6F74" w:rsidP="00D24A51">
            <w:pPr>
              <w:jc w:val="center"/>
            </w:pPr>
            <w:r w:rsidRPr="00C70CC9">
              <w:t>17:</w:t>
            </w:r>
            <w:r w:rsidR="002D557D" w:rsidRPr="00C70CC9">
              <w:t>0</w:t>
            </w:r>
            <w:r w:rsidRPr="00C70CC9">
              <w:t>0</w:t>
            </w:r>
          </w:p>
        </w:tc>
        <w:tc>
          <w:tcPr>
            <w:tcW w:w="1276" w:type="dxa"/>
          </w:tcPr>
          <w:p w14:paraId="42CE6672" w14:textId="3AFC6053" w:rsidR="00D24A51" w:rsidRPr="00C70CC9" w:rsidRDefault="00D24A51" w:rsidP="00D24A51">
            <w:pPr>
              <w:jc w:val="center"/>
            </w:pPr>
          </w:p>
        </w:tc>
        <w:tc>
          <w:tcPr>
            <w:tcW w:w="2126" w:type="dxa"/>
          </w:tcPr>
          <w:p w14:paraId="379B2D90" w14:textId="7E78087E" w:rsidR="00D24A51" w:rsidRPr="00C70CC9" w:rsidRDefault="001E2FDA" w:rsidP="00D24A51">
            <w:pPr>
              <w:jc w:val="center"/>
            </w:pPr>
            <w:proofErr w:type="spellStart"/>
            <w:r w:rsidRPr="00C70CC9">
              <w:rPr>
                <w:bCs/>
              </w:rPr>
              <w:t>Öğr</w:t>
            </w:r>
            <w:proofErr w:type="spellEnd"/>
            <w:r w:rsidRPr="00C70CC9">
              <w:rPr>
                <w:bCs/>
              </w:rPr>
              <w:t>. Gör. Mustafa ŞENAY</w:t>
            </w:r>
          </w:p>
        </w:tc>
        <w:tc>
          <w:tcPr>
            <w:tcW w:w="1956" w:type="dxa"/>
          </w:tcPr>
          <w:p w14:paraId="033D031A" w14:textId="7F2B6FF4" w:rsidR="00D24A51" w:rsidRPr="00184044" w:rsidRDefault="00D24A51" w:rsidP="00D24A51"/>
        </w:tc>
      </w:tr>
      <w:tr w:rsidR="00D24A51" w:rsidRPr="00184044" w14:paraId="5E284DE3" w14:textId="77777777" w:rsidTr="005C4E9E">
        <w:tc>
          <w:tcPr>
            <w:tcW w:w="988" w:type="dxa"/>
            <w:vAlign w:val="center"/>
          </w:tcPr>
          <w:p w14:paraId="3CD416D4" w14:textId="1B9B9772" w:rsidR="00D24A51" w:rsidRPr="00184044" w:rsidRDefault="00D24A51" w:rsidP="00D24A51">
            <w:pPr>
              <w:jc w:val="center"/>
            </w:pPr>
            <w:r w:rsidRPr="00482253">
              <w:t>OPT212</w:t>
            </w:r>
          </w:p>
        </w:tc>
        <w:tc>
          <w:tcPr>
            <w:tcW w:w="1701" w:type="dxa"/>
            <w:vAlign w:val="center"/>
          </w:tcPr>
          <w:p w14:paraId="39A3A562" w14:textId="3B0DA756" w:rsidR="00D24A51" w:rsidRPr="00C70CC9" w:rsidRDefault="00D24A51" w:rsidP="00D24A51">
            <w:pPr>
              <w:jc w:val="center"/>
            </w:pPr>
            <w:r w:rsidRPr="00C70CC9">
              <w:t>İş Sağlığı ve Güvenliği</w:t>
            </w:r>
          </w:p>
        </w:tc>
        <w:tc>
          <w:tcPr>
            <w:tcW w:w="1559" w:type="dxa"/>
          </w:tcPr>
          <w:p w14:paraId="49873E61" w14:textId="41C5A662" w:rsidR="00D24A51" w:rsidRPr="00C70CC9" w:rsidRDefault="002D557D" w:rsidP="00D24A51">
            <w:pPr>
              <w:jc w:val="center"/>
            </w:pPr>
            <w:r w:rsidRPr="00C70CC9">
              <w:t>20</w:t>
            </w:r>
            <w:r w:rsidR="003E6F74" w:rsidRPr="00C70CC9">
              <w:t>.0</w:t>
            </w:r>
            <w:r w:rsidR="009C684B" w:rsidRPr="00C70CC9">
              <w:t>6</w:t>
            </w:r>
            <w:r w:rsidR="003E6F74" w:rsidRPr="00C70CC9">
              <w:t>.202</w:t>
            </w:r>
            <w:r w:rsidR="00350C7D" w:rsidRPr="00C70CC9">
              <w:t>3</w:t>
            </w:r>
          </w:p>
          <w:p w14:paraId="560C7CB0" w14:textId="75DB4894" w:rsidR="003E6F74" w:rsidRPr="00C70CC9" w:rsidRDefault="009C684B" w:rsidP="00D24A51">
            <w:pPr>
              <w:jc w:val="center"/>
            </w:pPr>
            <w:r w:rsidRPr="00C70CC9">
              <w:t>17</w:t>
            </w:r>
            <w:r w:rsidR="003E6F74" w:rsidRPr="00C70CC9">
              <w:t>:</w:t>
            </w:r>
            <w:r w:rsidR="002D557D" w:rsidRPr="00C70CC9">
              <w:t>0</w:t>
            </w:r>
            <w:r w:rsidR="003E6F74" w:rsidRPr="00C70CC9">
              <w:t>0</w:t>
            </w:r>
          </w:p>
        </w:tc>
        <w:tc>
          <w:tcPr>
            <w:tcW w:w="1276" w:type="dxa"/>
          </w:tcPr>
          <w:p w14:paraId="38184ED8" w14:textId="7F081B74" w:rsidR="00D24A51" w:rsidRPr="00C70CC9" w:rsidRDefault="00D24A51" w:rsidP="00D24A51">
            <w:pPr>
              <w:jc w:val="center"/>
            </w:pPr>
          </w:p>
        </w:tc>
        <w:tc>
          <w:tcPr>
            <w:tcW w:w="2126" w:type="dxa"/>
          </w:tcPr>
          <w:p w14:paraId="5EAD3833" w14:textId="15D96D8E" w:rsidR="00D24A51" w:rsidRPr="00C70CC9" w:rsidRDefault="00D24A51" w:rsidP="00D24A51">
            <w:pPr>
              <w:jc w:val="center"/>
            </w:pPr>
            <w:proofErr w:type="spellStart"/>
            <w:r w:rsidRPr="00C70CC9">
              <w:t>Öğr</w:t>
            </w:r>
            <w:proofErr w:type="spellEnd"/>
            <w:r w:rsidRPr="00C70CC9">
              <w:t>. Gör. Ruşen AKMAN</w:t>
            </w:r>
          </w:p>
        </w:tc>
        <w:tc>
          <w:tcPr>
            <w:tcW w:w="1956" w:type="dxa"/>
          </w:tcPr>
          <w:p w14:paraId="17958552" w14:textId="298C7EDE" w:rsidR="00D24A51" w:rsidRPr="00184044" w:rsidRDefault="00D24A51" w:rsidP="00D24A51"/>
        </w:tc>
      </w:tr>
      <w:tr w:rsidR="00D24A51" w:rsidRPr="00184044" w14:paraId="2E5F0B6D" w14:textId="77777777" w:rsidTr="005C4E9E">
        <w:tc>
          <w:tcPr>
            <w:tcW w:w="988" w:type="dxa"/>
            <w:vAlign w:val="center"/>
          </w:tcPr>
          <w:p w14:paraId="587DE78B" w14:textId="514C95DC" w:rsidR="00D24A51" w:rsidRPr="007115FC" w:rsidRDefault="00D24A51" w:rsidP="00D24A51">
            <w:pPr>
              <w:jc w:val="center"/>
            </w:pPr>
            <w:r w:rsidRPr="007115FC">
              <w:t>OPT214</w:t>
            </w:r>
          </w:p>
        </w:tc>
        <w:tc>
          <w:tcPr>
            <w:tcW w:w="1701" w:type="dxa"/>
            <w:vAlign w:val="center"/>
          </w:tcPr>
          <w:p w14:paraId="4B40F905" w14:textId="021DF862" w:rsidR="00D24A51" w:rsidRPr="00C70CC9" w:rsidRDefault="00D24A51" w:rsidP="00D24A51">
            <w:pPr>
              <w:jc w:val="center"/>
            </w:pPr>
            <w:r w:rsidRPr="00C70CC9">
              <w:t>Cam Teknolojisi</w:t>
            </w:r>
          </w:p>
        </w:tc>
        <w:tc>
          <w:tcPr>
            <w:tcW w:w="1559" w:type="dxa"/>
          </w:tcPr>
          <w:p w14:paraId="1FA21CF2" w14:textId="21E8FB6D" w:rsidR="003E6F74" w:rsidRPr="00C70CC9" w:rsidRDefault="005F0B81" w:rsidP="003E6F74">
            <w:pPr>
              <w:jc w:val="center"/>
            </w:pPr>
            <w:r w:rsidRPr="00C70CC9">
              <w:t>19</w:t>
            </w:r>
            <w:r w:rsidR="003E6F74" w:rsidRPr="00C70CC9">
              <w:t>.0</w:t>
            </w:r>
            <w:r w:rsidR="009C684B" w:rsidRPr="00C70CC9">
              <w:t>6</w:t>
            </w:r>
            <w:r w:rsidR="003E6F74" w:rsidRPr="00C70CC9">
              <w:t>.202</w:t>
            </w:r>
            <w:r w:rsidR="00350C7D" w:rsidRPr="00C70CC9">
              <w:t>3</w:t>
            </w:r>
          </w:p>
          <w:p w14:paraId="169E22D0" w14:textId="2E587298" w:rsidR="00D24A51" w:rsidRPr="00C70CC9" w:rsidRDefault="003E6F74" w:rsidP="003E6F74">
            <w:pPr>
              <w:jc w:val="center"/>
            </w:pPr>
            <w:r w:rsidRPr="00C70CC9">
              <w:t>17:</w:t>
            </w:r>
            <w:r w:rsidR="005F0B81" w:rsidRPr="00C70CC9">
              <w:t>0</w:t>
            </w:r>
            <w:r w:rsidRPr="00C70CC9">
              <w:t>0</w:t>
            </w:r>
          </w:p>
        </w:tc>
        <w:tc>
          <w:tcPr>
            <w:tcW w:w="1276" w:type="dxa"/>
          </w:tcPr>
          <w:p w14:paraId="4BAA51EA" w14:textId="75122008" w:rsidR="00D24A51" w:rsidRPr="00C70CC9" w:rsidRDefault="00D24A51" w:rsidP="00D24A51">
            <w:pPr>
              <w:jc w:val="center"/>
            </w:pPr>
          </w:p>
        </w:tc>
        <w:tc>
          <w:tcPr>
            <w:tcW w:w="2126" w:type="dxa"/>
          </w:tcPr>
          <w:p w14:paraId="01177218" w14:textId="52CE8AD0" w:rsidR="00D24A51" w:rsidRPr="00C70CC9" w:rsidRDefault="00D24A51" w:rsidP="00D24A51">
            <w:pPr>
              <w:jc w:val="center"/>
            </w:pPr>
            <w:r w:rsidRPr="00C70CC9">
              <w:t xml:space="preserve">Dr. </w:t>
            </w:r>
            <w:proofErr w:type="spellStart"/>
            <w:r w:rsidRPr="00C70CC9">
              <w:t>Öğr</w:t>
            </w:r>
            <w:proofErr w:type="spellEnd"/>
            <w:r w:rsidRPr="00C70CC9">
              <w:t>. Üyesi İsmail KABAÇELİK</w:t>
            </w:r>
          </w:p>
        </w:tc>
        <w:tc>
          <w:tcPr>
            <w:tcW w:w="1956" w:type="dxa"/>
          </w:tcPr>
          <w:p w14:paraId="60155B5E" w14:textId="489B2675" w:rsidR="00D24A51" w:rsidRPr="00184044" w:rsidRDefault="00D24A51" w:rsidP="00D24A51"/>
        </w:tc>
      </w:tr>
      <w:tr w:rsidR="00D24A51" w:rsidRPr="00184044" w14:paraId="0DD533B3" w14:textId="77777777" w:rsidTr="005C4E9E">
        <w:tc>
          <w:tcPr>
            <w:tcW w:w="988" w:type="dxa"/>
            <w:vAlign w:val="center"/>
          </w:tcPr>
          <w:p w14:paraId="3E9D7DC2" w14:textId="58B024C8" w:rsidR="00D24A51" w:rsidRPr="00184044" w:rsidRDefault="00D24A51" w:rsidP="00D24A51">
            <w:pPr>
              <w:jc w:val="center"/>
            </w:pPr>
            <w:r w:rsidRPr="00B25B5A">
              <w:t>SHM364</w:t>
            </w:r>
          </w:p>
        </w:tc>
        <w:tc>
          <w:tcPr>
            <w:tcW w:w="1701" w:type="dxa"/>
            <w:vAlign w:val="center"/>
          </w:tcPr>
          <w:p w14:paraId="0F462C1E" w14:textId="787FE79E" w:rsidR="00D24A51" w:rsidRPr="00C70CC9" w:rsidRDefault="00D24A51" w:rsidP="00D24A51">
            <w:pPr>
              <w:jc w:val="center"/>
            </w:pPr>
            <w:r w:rsidRPr="00C70CC9">
              <w:t>Çevre Koruma</w:t>
            </w:r>
          </w:p>
        </w:tc>
        <w:tc>
          <w:tcPr>
            <w:tcW w:w="1559" w:type="dxa"/>
          </w:tcPr>
          <w:p w14:paraId="246005CB" w14:textId="70CCEE9B" w:rsidR="00D24A51" w:rsidRPr="00C70CC9" w:rsidRDefault="00536725" w:rsidP="00D24A51">
            <w:pPr>
              <w:jc w:val="center"/>
            </w:pPr>
            <w:r w:rsidRPr="00C70CC9">
              <w:t>1</w:t>
            </w:r>
            <w:r w:rsidR="005F0B81" w:rsidRPr="00C70CC9">
              <w:t>3</w:t>
            </w:r>
            <w:r w:rsidRPr="00C70CC9">
              <w:t>.0</w:t>
            </w:r>
            <w:r w:rsidR="00735880" w:rsidRPr="00C70CC9">
              <w:t>6</w:t>
            </w:r>
            <w:r w:rsidRPr="00C70CC9">
              <w:t>.202</w:t>
            </w:r>
            <w:r w:rsidR="00350C7D" w:rsidRPr="00C70CC9">
              <w:t>3</w:t>
            </w:r>
          </w:p>
          <w:p w14:paraId="1217345F" w14:textId="7525C564" w:rsidR="00536725" w:rsidRPr="00C70CC9" w:rsidRDefault="00735880" w:rsidP="00D24A51">
            <w:pPr>
              <w:jc w:val="center"/>
            </w:pPr>
            <w:r w:rsidRPr="00C70CC9">
              <w:t>1</w:t>
            </w:r>
            <w:r w:rsidR="005F0B81" w:rsidRPr="00C70CC9">
              <w:t>8</w:t>
            </w:r>
            <w:r w:rsidR="00536725" w:rsidRPr="00C70CC9">
              <w:t>:</w:t>
            </w:r>
            <w:r w:rsidR="005F0B81" w:rsidRPr="00C70CC9">
              <w:t>0</w:t>
            </w:r>
            <w:r w:rsidR="00536725" w:rsidRPr="00C70CC9">
              <w:t>0</w:t>
            </w:r>
          </w:p>
        </w:tc>
        <w:tc>
          <w:tcPr>
            <w:tcW w:w="1276" w:type="dxa"/>
          </w:tcPr>
          <w:p w14:paraId="1F40E034" w14:textId="5363CC84" w:rsidR="00D24A51" w:rsidRPr="00C70CC9" w:rsidRDefault="00D24A51" w:rsidP="00D24A51">
            <w:pPr>
              <w:jc w:val="center"/>
            </w:pPr>
          </w:p>
        </w:tc>
        <w:tc>
          <w:tcPr>
            <w:tcW w:w="2126" w:type="dxa"/>
          </w:tcPr>
          <w:p w14:paraId="13F72C8C" w14:textId="46B4B6CB" w:rsidR="00D24A51" w:rsidRPr="00C70CC9" w:rsidRDefault="001E2FDA" w:rsidP="00D24A51">
            <w:pPr>
              <w:jc w:val="center"/>
            </w:pPr>
            <w:r w:rsidRPr="00C70CC9">
              <w:t>Arş. Gör. Dr. Niyazi Erdem DELİKANLI</w:t>
            </w:r>
          </w:p>
        </w:tc>
        <w:tc>
          <w:tcPr>
            <w:tcW w:w="1956" w:type="dxa"/>
          </w:tcPr>
          <w:p w14:paraId="16E5ED81" w14:textId="02445325" w:rsidR="00D24A51" w:rsidRPr="00184044" w:rsidRDefault="00D24A51" w:rsidP="00D24A51"/>
        </w:tc>
      </w:tr>
      <w:tr w:rsidR="00D24A51" w:rsidRPr="00184044" w14:paraId="4F3B6DC9" w14:textId="77777777" w:rsidTr="005C4E9E">
        <w:tc>
          <w:tcPr>
            <w:tcW w:w="988" w:type="dxa"/>
            <w:vAlign w:val="center"/>
          </w:tcPr>
          <w:p w14:paraId="10673725" w14:textId="494D7E06" w:rsidR="00D24A51" w:rsidRPr="00184044" w:rsidRDefault="00D24A51" w:rsidP="00D24A51">
            <w:pPr>
              <w:jc w:val="center"/>
            </w:pPr>
            <w:r w:rsidRPr="00B25B5A">
              <w:t>SHM351</w:t>
            </w:r>
          </w:p>
        </w:tc>
        <w:tc>
          <w:tcPr>
            <w:tcW w:w="1701" w:type="dxa"/>
            <w:vAlign w:val="center"/>
          </w:tcPr>
          <w:p w14:paraId="62BB2E87" w14:textId="3CE886FE" w:rsidR="00D24A51" w:rsidRPr="00C70CC9" w:rsidRDefault="00D24A51" w:rsidP="00D24A51">
            <w:pPr>
              <w:jc w:val="center"/>
            </w:pPr>
            <w:r w:rsidRPr="00C70CC9">
              <w:t>Araştırma Yöntem ve Teknikleri</w:t>
            </w:r>
          </w:p>
        </w:tc>
        <w:tc>
          <w:tcPr>
            <w:tcW w:w="1559" w:type="dxa"/>
          </w:tcPr>
          <w:p w14:paraId="636B1EE0" w14:textId="449C9945" w:rsidR="00D24A51" w:rsidRPr="00C70CC9" w:rsidRDefault="00536725" w:rsidP="00D24A51">
            <w:pPr>
              <w:jc w:val="center"/>
            </w:pPr>
            <w:r w:rsidRPr="00C70CC9">
              <w:t>1</w:t>
            </w:r>
            <w:r w:rsidR="005F0B81" w:rsidRPr="00C70CC9">
              <w:t>4</w:t>
            </w:r>
            <w:r w:rsidRPr="00C70CC9">
              <w:t>.0</w:t>
            </w:r>
            <w:r w:rsidR="00735880" w:rsidRPr="00C70CC9">
              <w:t>6</w:t>
            </w:r>
            <w:r w:rsidRPr="00C70CC9">
              <w:t>.202</w:t>
            </w:r>
            <w:r w:rsidR="00350C7D" w:rsidRPr="00C70CC9">
              <w:t>3</w:t>
            </w:r>
          </w:p>
          <w:p w14:paraId="41F4D1B3" w14:textId="76205F1A" w:rsidR="00536725" w:rsidRPr="00C70CC9" w:rsidRDefault="00735880" w:rsidP="00D24A51">
            <w:pPr>
              <w:jc w:val="center"/>
            </w:pPr>
            <w:r w:rsidRPr="00C70CC9">
              <w:t>1</w:t>
            </w:r>
            <w:r w:rsidR="005F0B81" w:rsidRPr="00C70CC9">
              <w:t>8</w:t>
            </w:r>
            <w:r w:rsidR="00536725" w:rsidRPr="00C70CC9">
              <w:t>:</w:t>
            </w:r>
            <w:r w:rsidR="005F0B81" w:rsidRPr="00C70CC9">
              <w:t>0</w:t>
            </w:r>
            <w:r w:rsidR="00536725" w:rsidRPr="00C70CC9">
              <w:t>0</w:t>
            </w:r>
          </w:p>
        </w:tc>
        <w:tc>
          <w:tcPr>
            <w:tcW w:w="1276" w:type="dxa"/>
          </w:tcPr>
          <w:p w14:paraId="681DA601" w14:textId="36A9B64D" w:rsidR="00D24A51" w:rsidRPr="00C70CC9" w:rsidRDefault="00D24A51" w:rsidP="00D24A51">
            <w:pPr>
              <w:jc w:val="center"/>
            </w:pPr>
          </w:p>
        </w:tc>
        <w:tc>
          <w:tcPr>
            <w:tcW w:w="2126" w:type="dxa"/>
          </w:tcPr>
          <w:p w14:paraId="5476565E" w14:textId="3F8F9DCF" w:rsidR="00D24A51" w:rsidRPr="00C70CC9" w:rsidRDefault="00D24A51" w:rsidP="00D24A51">
            <w:pPr>
              <w:jc w:val="center"/>
            </w:pPr>
            <w:proofErr w:type="spellStart"/>
            <w:r w:rsidRPr="00C70CC9">
              <w:t>Öğr</w:t>
            </w:r>
            <w:proofErr w:type="spellEnd"/>
            <w:r w:rsidRPr="00C70CC9">
              <w:t>. Gör. Ahmet ÖZKAN</w:t>
            </w:r>
          </w:p>
        </w:tc>
        <w:tc>
          <w:tcPr>
            <w:tcW w:w="1956" w:type="dxa"/>
          </w:tcPr>
          <w:p w14:paraId="5ADC4477" w14:textId="04DBC323" w:rsidR="00D24A51" w:rsidRPr="00184044" w:rsidRDefault="00D24A51" w:rsidP="00D24A51"/>
        </w:tc>
      </w:tr>
    </w:tbl>
    <w:p w14:paraId="0668727B" w14:textId="76752060" w:rsidR="00A359E0" w:rsidRDefault="00A359E0" w:rsidP="008E74E1"/>
    <w:tbl>
      <w:tblPr>
        <w:tblStyle w:val="TabloKlavuzu"/>
        <w:tblW w:w="9606" w:type="dxa"/>
        <w:tblLook w:val="04A0" w:firstRow="1" w:lastRow="0" w:firstColumn="1" w:lastColumn="0" w:noHBand="0" w:noVBand="1"/>
      </w:tblPr>
      <w:tblGrid>
        <w:gridCol w:w="988"/>
        <w:gridCol w:w="1701"/>
        <w:gridCol w:w="1559"/>
        <w:gridCol w:w="1276"/>
        <w:gridCol w:w="2126"/>
        <w:gridCol w:w="1956"/>
      </w:tblGrid>
      <w:tr w:rsidR="0074435F" w:rsidRPr="00184044" w14:paraId="44104167" w14:textId="77777777" w:rsidTr="008362E5">
        <w:trPr>
          <w:trHeight w:val="296"/>
        </w:trPr>
        <w:tc>
          <w:tcPr>
            <w:tcW w:w="9606" w:type="dxa"/>
            <w:gridSpan w:val="6"/>
            <w:shd w:val="clear" w:color="auto" w:fill="A6A6A6" w:themeFill="background1" w:themeFillShade="A6"/>
          </w:tcPr>
          <w:p w14:paraId="5EE64C76" w14:textId="024BCE6C" w:rsidR="0074435F" w:rsidRPr="00184044" w:rsidRDefault="002300C3" w:rsidP="008362E5">
            <w:pPr>
              <w:jc w:val="center"/>
              <w:rPr>
                <w:b/>
                <w:bCs/>
              </w:rPr>
            </w:pPr>
            <w:r>
              <w:rPr>
                <w:rStyle w:val="fontstyle01"/>
              </w:rPr>
              <w:t>BÜTÜNLEME</w:t>
            </w:r>
            <w:r w:rsidR="0074435F" w:rsidRPr="00184044">
              <w:rPr>
                <w:rStyle w:val="fontstyle01"/>
              </w:rPr>
              <w:t xml:space="preserve"> SINAV</w:t>
            </w:r>
            <w:r>
              <w:rPr>
                <w:rStyle w:val="fontstyle01"/>
              </w:rPr>
              <w:t>I</w:t>
            </w:r>
          </w:p>
        </w:tc>
      </w:tr>
      <w:tr w:rsidR="0074435F" w:rsidRPr="00184044" w14:paraId="6B1794BB" w14:textId="77777777" w:rsidTr="008362E5">
        <w:tc>
          <w:tcPr>
            <w:tcW w:w="988" w:type="dxa"/>
            <w:shd w:val="clear" w:color="auto" w:fill="D9D9D9" w:themeFill="background1" w:themeFillShade="D9"/>
          </w:tcPr>
          <w:p w14:paraId="3EA9F3E5" w14:textId="77777777" w:rsidR="0074435F" w:rsidRPr="00184044" w:rsidRDefault="0074435F" w:rsidP="008362E5">
            <w:pPr>
              <w:jc w:val="center"/>
              <w:rPr>
                <w:b/>
                <w:bCs/>
              </w:rPr>
            </w:pPr>
            <w:r w:rsidRPr="00184044">
              <w:rPr>
                <w:b/>
                <w:bCs/>
              </w:rPr>
              <w:t>Dersin Kodu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18FE6C1D" w14:textId="77777777" w:rsidR="0074435F" w:rsidRPr="00184044" w:rsidRDefault="0074435F" w:rsidP="008362E5">
            <w:pPr>
              <w:jc w:val="center"/>
              <w:rPr>
                <w:b/>
                <w:bCs/>
              </w:rPr>
            </w:pPr>
            <w:r w:rsidRPr="00184044">
              <w:rPr>
                <w:b/>
                <w:bCs/>
              </w:rPr>
              <w:t>Dersin Adı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738658CB" w14:textId="77777777" w:rsidR="0074435F" w:rsidRPr="00184044" w:rsidRDefault="0074435F" w:rsidP="008362E5">
            <w:pPr>
              <w:jc w:val="center"/>
              <w:rPr>
                <w:b/>
                <w:bCs/>
              </w:rPr>
            </w:pPr>
            <w:r w:rsidRPr="00184044">
              <w:rPr>
                <w:b/>
                <w:bCs/>
              </w:rPr>
              <w:t>Sınav Tarihi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04094FCC" w14:textId="77777777" w:rsidR="0074435F" w:rsidRPr="00184044" w:rsidRDefault="0074435F" w:rsidP="008362E5">
            <w:pPr>
              <w:jc w:val="center"/>
              <w:rPr>
                <w:b/>
                <w:bCs/>
              </w:rPr>
            </w:pPr>
            <w:r w:rsidRPr="00184044">
              <w:rPr>
                <w:b/>
                <w:bCs/>
              </w:rPr>
              <w:t>Derslikler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7446F5E3" w14:textId="77777777" w:rsidR="0074435F" w:rsidRPr="00184044" w:rsidRDefault="0074435F" w:rsidP="008362E5">
            <w:pPr>
              <w:jc w:val="center"/>
              <w:rPr>
                <w:b/>
                <w:bCs/>
              </w:rPr>
            </w:pPr>
            <w:r w:rsidRPr="00184044">
              <w:rPr>
                <w:b/>
                <w:bCs/>
              </w:rPr>
              <w:t>Dersin Sorumlusu</w:t>
            </w:r>
          </w:p>
        </w:tc>
        <w:tc>
          <w:tcPr>
            <w:tcW w:w="1956" w:type="dxa"/>
            <w:shd w:val="clear" w:color="auto" w:fill="D9D9D9" w:themeFill="background1" w:themeFillShade="D9"/>
          </w:tcPr>
          <w:p w14:paraId="6153E8D1" w14:textId="77777777" w:rsidR="0074435F" w:rsidRPr="00184044" w:rsidRDefault="0074435F" w:rsidP="008362E5">
            <w:pPr>
              <w:jc w:val="center"/>
              <w:rPr>
                <w:b/>
                <w:bCs/>
              </w:rPr>
            </w:pPr>
            <w:r w:rsidRPr="00184044">
              <w:rPr>
                <w:b/>
                <w:bCs/>
              </w:rPr>
              <w:t>Gözetmenler</w:t>
            </w:r>
          </w:p>
        </w:tc>
      </w:tr>
      <w:tr w:rsidR="00350C7D" w:rsidRPr="00184044" w14:paraId="5BF387B1" w14:textId="77777777" w:rsidTr="008362E5">
        <w:tc>
          <w:tcPr>
            <w:tcW w:w="988" w:type="dxa"/>
            <w:vAlign w:val="center"/>
          </w:tcPr>
          <w:p w14:paraId="02B1BEFA" w14:textId="77777777" w:rsidR="00350C7D" w:rsidRPr="00184044" w:rsidRDefault="00350C7D" w:rsidP="00350C7D">
            <w:pPr>
              <w:jc w:val="center"/>
              <w:rPr>
                <w:bCs/>
              </w:rPr>
            </w:pPr>
            <w:r w:rsidRPr="00482253">
              <w:rPr>
                <w:bCs/>
              </w:rPr>
              <w:t>OPT202</w:t>
            </w:r>
          </w:p>
        </w:tc>
        <w:tc>
          <w:tcPr>
            <w:tcW w:w="1701" w:type="dxa"/>
            <w:vAlign w:val="center"/>
          </w:tcPr>
          <w:p w14:paraId="77F825CE" w14:textId="3D0ABE4E" w:rsidR="00350C7D" w:rsidRPr="00C70CC9" w:rsidRDefault="00350C7D" w:rsidP="00350C7D">
            <w:pPr>
              <w:jc w:val="center"/>
              <w:rPr>
                <w:bCs/>
              </w:rPr>
            </w:pPr>
            <w:proofErr w:type="spellStart"/>
            <w:r w:rsidRPr="00C70CC9">
              <w:rPr>
                <w:bCs/>
              </w:rPr>
              <w:t>Optisyenlik</w:t>
            </w:r>
            <w:proofErr w:type="spellEnd"/>
            <w:r w:rsidRPr="00C70CC9">
              <w:rPr>
                <w:bCs/>
              </w:rPr>
              <w:t xml:space="preserve"> Uygulamaları</w:t>
            </w:r>
            <w:r w:rsidR="00182C03" w:rsidRPr="00C70CC9">
              <w:rPr>
                <w:bCs/>
              </w:rPr>
              <w:t xml:space="preserve"> </w:t>
            </w:r>
            <w:r w:rsidRPr="00C70CC9">
              <w:rPr>
                <w:bCs/>
              </w:rPr>
              <w:t>III</w:t>
            </w:r>
          </w:p>
        </w:tc>
        <w:tc>
          <w:tcPr>
            <w:tcW w:w="1559" w:type="dxa"/>
          </w:tcPr>
          <w:p w14:paraId="64A416AC" w14:textId="64F5DF2C" w:rsidR="00350C7D" w:rsidRPr="00C70CC9" w:rsidRDefault="00F34DBA" w:rsidP="00350C7D">
            <w:pPr>
              <w:jc w:val="center"/>
              <w:rPr>
                <w:bCs/>
              </w:rPr>
            </w:pPr>
            <w:r w:rsidRPr="00C70CC9">
              <w:rPr>
                <w:bCs/>
              </w:rPr>
              <w:t>06</w:t>
            </w:r>
            <w:r w:rsidR="00350C7D" w:rsidRPr="00C70CC9">
              <w:rPr>
                <w:bCs/>
              </w:rPr>
              <w:t>.07.2023</w:t>
            </w:r>
          </w:p>
          <w:p w14:paraId="798CC2ED" w14:textId="7FDF9240" w:rsidR="00350C7D" w:rsidRPr="00C70CC9" w:rsidRDefault="00350C7D" w:rsidP="00350C7D">
            <w:pPr>
              <w:jc w:val="center"/>
              <w:rPr>
                <w:bCs/>
              </w:rPr>
            </w:pPr>
            <w:r w:rsidRPr="00C70CC9">
              <w:rPr>
                <w:bCs/>
              </w:rPr>
              <w:t>18:</w:t>
            </w:r>
            <w:r w:rsidR="00F34DBA" w:rsidRPr="00C70CC9">
              <w:rPr>
                <w:bCs/>
              </w:rPr>
              <w:t>0</w:t>
            </w:r>
            <w:r w:rsidRPr="00C70CC9">
              <w:rPr>
                <w:bCs/>
              </w:rPr>
              <w:t>0</w:t>
            </w:r>
          </w:p>
        </w:tc>
        <w:tc>
          <w:tcPr>
            <w:tcW w:w="1276" w:type="dxa"/>
          </w:tcPr>
          <w:p w14:paraId="281F08DE" w14:textId="27C3735A" w:rsidR="00350C7D" w:rsidRPr="00C70CC9" w:rsidRDefault="00350C7D" w:rsidP="00350C7D">
            <w:pPr>
              <w:jc w:val="center"/>
              <w:rPr>
                <w:bCs/>
              </w:rPr>
            </w:pPr>
          </w:p>
        </w:tc>
        <w:tc>
          <w:tcPr>
            <w:tcW w:w="2126" w:type="dxa"/>
          </w:tcPr>
          <w:p w14:paraId="49A3EF69" w14:textId="5C98FD56" w:rsidR="00350C7D" w:rsidRPr="00C70CC9" w:rsidRDefault="00350C7D" w:rsidP="00350C7D">
            <w:pPr>
              <w:jc w:val="center"/>
              <w:rPr>
                <w:bCs/>
              </w:rPr>
            </w:pPr>
            <w:r w:rsidRPr="00C70CC9">
              <w:t xml:space="preserve">Dr. </w:t>
            </w:r>
            <w:proofErr w:type="spellStart"/>
            <w:r w:rsidRPr="00C70CC9">
              <w:t>Öğr</w:t>
            </w:r>
            <w:proofErr w:type="spellEnd"/>
            <w:r w:rsidRPr="00C70CC9">
              <w:t>. Üyesi İsmail KABAÇELİK</w:t>
            </w:r>
          </w:p>
        </w:tc>
        <w:tc>
          <w:tcPr>
            <w:tcW w:w="1956" w:type="dxa"/>
          </w:tcPr>
          <w:p w14:paraId="312462EA" w14:textId="77777777" w:rsidR="00350C7D" w:rsidRPr="00184044" w:rsidRDefault="00350C7D" w:rsidP="00350C7D">
            <w:pPr>
              <w:rPr>
                <w:bCs/>
              </w:rPr>
            </w:pPr>
          </w:p>
        </w:tc>
      </w:tr>
      <w:tr w:rsidR="00350C7D" w:rsidRPr="00184044" w14:paraId="4E866516" w14:textId="77777777" w:rsidTr="008362E5">
        <w:tc>
          <w:tcPr>
            <w:tcW w:w="988" w:type="dxa"/>
            <w:vAlign w:val="center"/>
          </w:tcPr>
          <w:p w14:paraId="28A98597" w14:textId="77777777" w:rsidR="00350C7D" w:rsidRPr="00184044" w:rsidRDefault="00350C7D" w:rsidP="00350C7D">
            <w:pPr>
              <w:jc w:val="center"/>
              <w:rPr>
                <w:bCs/>
              </w:rPr>
            </w:pPr>
            <w:r w:rsidRPr="00482253">
              <w:rPr>
                <w:bCs/>
              </w:rPr>
              <w:t>OPT204</w:t>
            </w:r>
          </w:p>
        </w:tc>
        <w:tc>
          <w:tcPr>
            <w:tcW w:w="1701" w:type="dxa"/>
            <w:vAlign w:val="center"/>
          </w:tcPr>
          <w:p w14:paraId="0A76C81A" w14:textId="35264069" w:rsidR="00350C7D" w:rsidRPr="00C70CC9" w:rsidRDefault="00350C7D" w:rsidP="00350C7D">
            <w:pPr>
              <w:jc w:val="center"/>
              <w:rPr>
                <w:bCs/>
              </w:rPr>
            </w:pPr>
            <w:r w:rsidRPr="00C70CC9">
              <w:rPr>
                <w:bCs/>
              </w:rPr>
              <w:t>Görme Optiği</w:t>
            </w:r>
            <w:r w:rsidR="00182C03" w:rsidRPr="00C70CC9">
              <w:rPr>
                <w:bCs/>
              </w:rPr>
              <w:t xml:space="preserve"> </w:t>
            </w:r>
            <w:r w:rsidRPr="00C70CC9">
              <w:rPr>
                <w:bCs/>
              </w:rPr>
              <w:t>II</w:t>
            </w:r>
          </w:p>
        </w:tc>
        <w:tc>
          <w:tcPr>
            <w:tcW w:w="1559" w:type="dxa"/>
          </w:tcPr>
          <w:p w14:paraId="5E2419BA" w14:textId="7D53E9BB" w:rsidR="00350C7D" w:rsidRPr="00C70CC9" w:rsidRDefault="00F34DBA" w:rsidP="00350C7D">
            <w:pPr>
              <w:jc w:val="center"/>
              <w:rPr>
                <w:bCs/>
              </w:rPr>
            </w:pPr>
            <w:r w:rsidRPr="00C70CC9">
              <w:rPr>
                <w:bCs/>
              </w:rPr>
              <w:t>03</w:t>
            </w:r>
            <w:r w:rsidR="00350C7D" w:rsidRPr="00C70CC9">
              <w:rPr>
                <w:bCs/>
              </w:rPr>
              <w:t>.07.2023</w:t>
            </w:r>
          </w:p>
          <w:p w14:paraId="08170AE2" w14:textId="4068339A" w:rsidR="00350C7D" w:rsidRPr="00C70CC9" w:rsidRDefault="00350C7D" w:rsidP="00350C7D">
            <w:pPr>
              <w:jc w:val="center"/>
              <w:rPr>
                <w:bCs/>
              </w:rPr>
            </w:pPr>
            <w:r w:rsidRPr="00C70CC9">
              <w:rPr>
                <w:bCs/>
              </w:rPr>
              <w:t>18:</w:t>
            </w:r>
            <w:r w:rsidR="00F34DBA" w:rsidRPr="00C70CC9">
              <w:rPr>
                <w:bCs/>
              </w:rPr>
              <w:t>0</w:t>
            </w:r>
            <w:r w:rsidRPr="00C70CC9">
              <w:rPr>
                <w:bCs/>
              </w:rPr>
              <w:t>0</w:t>
            </w:r>
          </w:p>
        </w:tc>
        <w:tc>
          <w:tcPr>
            <w:tcW w:w="1276" w:type="dxa"/>
          </w:tcPr>
          <w:p w14:paraId="77093C57" w14:textId="102D1333" w:rsidR="00350C7D" w:rsidRPr="00C70CC9" w:rsidRDefault="00350C7D" w:rsidP="00350C7D">
            <w:pPr>
              <w:jc w:val="center"/>
              <w:rPr>
                <w:bCs/>
              </w:rPr>
            </w:pPr>
          </w:p>
        </w:tc>
        <w:tc>
          <w:tcPr>
            <w:tcW w:w="2126" w:type="dxa"/>
          </w:tcPr>
          <w:p w14:paraId="385CD74F" w14:textId="32A3BFAB" w:rsidR="00350C7D" w:rsidRPr="00C70CC9" w:rsidRDefault="00350C7D" w:rsidP="00350C7D">
            <w:pPr>
              <w:jc w:val="center"/>
              <w:rPr>
                <w:bCs/>
              </w:rPr>
            </w:pPr>
            <w:r w:rsidRPr="00C70CC9">
              <w:rPr>
                <w:bCs/>
              </w:rPr>
              <w:t xml:space="preserve">Dr. </w:t>
            </w:r>
            <w:proofErr w:type="spellStart"/>
            <w:r w:rsidRPr="00C70CC9">
              <w:rPr>
                <w:bCs/>
              </w:rPr>
              <w:t>Öğr</w:t>
            </w:r>
            <w:proofErr w:type="spellEnd"/>
            <w:r w:rsidRPr="00C70CC9">
              <w:rPr>
                <w:bCs/>
              </w:rPr>
              <w:t>. Üyesi Yasin ÖZGÜRLÜK</w:t>
            </w:r>
          </w:p>
        </w:tc>
        <w:tc>
          <w:tcPr>
            <w:tcW w:w="1956" w:type="dxa"/>
          </w:tcPr>
          <w:p w14:paraId="5CBCB55C" w14:textId="77777777" w:rsidR="00350C7D" w:rsidRPr="00184044" w:rsidRDefault="00350C7D" w:rsidP="00350C7D">
            <w:pPr>
              <w:rPr>
                <w:bCs/>
              </w:rPr>
            </w:pPr>
          </w:p>
        </w:tc>
      </w:tr>
      <w:tr w:rsidR="00350C7D" w:rsidRPr="00184044" w14:paraId="39713A56" w14:textId="77777777" w:rsidTr="008362E5">
        <w:tc>
          <w:tcPr>
            <w:tcW w:w="988" w:type="dxa"/>
            <w:vAlign w:val="center"/>
          </w:tcPr>
          <w:p w14:paraId="14E0CE98" w14:textId="77777777" w:rsidR="00350C7D" w:rsidRPr="00184044" w:rsidRDefault="00350C7D" w:rsidP="00350C7D">
            <w:pPr>
              <w:jc w:val="center"/>
            </w:pPr>
            <w:r w:rsidRPr="00482253">
              <w:t>OPT208</w:t>
            </w:r>
          </w:p>
        </w:tc>
        <w:tc>
          <w:tcPr>
            <w:tcW w:w="1701" w:type="dxa"/>
            <w:vAlign w:val="center"/>
          </w:tcPr>
          <w:p w14:paraId="0F624948" w14:textId="77777777" w:rsidR="00350C7D" w:rsidRPr="00C70CC9" w:rsidRDefault="00350C7D" w:rsidP="00350C7D">
            <w:pPr>
              <w:jc w:val="center"/>
            </w:pPr>
            <w:r w:rsidRPr="00C70CC9">
              <w:t>İşletme Yönetimi ve Pazarlama</w:t>
            </w:r>
          </w:p>
        </w:tc>
        <w:tc>
          <w:tcPr>
            <w:tcW w:w="1559" w:type="dxa"/>
          </w:tcPr>
          <w:p w14:paraId="61F69EB8" w14:textId="569B4EAF" w:rsidR="00350C7D" w:rsidRPr="00C70CC9" w:rsidRDefault="00350C7D" w:rsidP="00350C7D">
            <w:pPr>
              <w:jc w:val="center"/>
            </w:pPr>
            <w:r w:rsidRPr="00C70CC9">
              <w:t>0</w:t>
            </w:r>
            <w:r w:rsidR="00F34DBA" w:rsidRPr="00C70CC9">
              <w:t>7</w:t>
            </w:r>
            <w:r w:rsidRPr="00C70CC9">
              <w:t>.07.2023</w:t>
            </w:r>
          </w:p>
          <w:p w14:paraId="092C5F76" w14:textId="22FF72A5" w:rsidR="00350C7D" w:rsidRPr="00C70CC9" w:rsidRDefault="00350C7D" w:rsidP="00350C7D">
            <w:pPr>
              <w:jc w:val="center"/>
            </w:pPr>
            <w:r w:rsidRPr="00C70CC9">
              <w:t>18:</w:t>
            </w:r>
            <w:r w:rsidR="00F34DBA" w:rsidRPr="00C70CC9">
              <w:t>0</w:t>
            </w:r>
            <w:r w:rsidRPr="00C70CC9">
              <w:t>0</w:t>
            </w:r>
          </w:p>
        </w:tc>
        <w:tc>
          <w:tcPr>
            <w:tcW w:w="1276" w:type="dxa"/>
          </w:tcPr>
          <w:p w14:paraId="0656DB02" w14:textId="2C46344A" w:rsidR="00350C7D" w:rsidRPr="00C70CC9" w:rsidRDefault="00350C7D" w:rsidP="00350C7D">
            <w:pPr>
              <w:jc w:val="center"/>
            </w:pPr>
          </w:p>
        </w:tc>
        <w:tc>
          <w:tcPr>
            <w:tcW w:w="2126" w:type="dxa"/>
          </w:tcPr>
          <w:p w14:paraId="4D1C847D" w14:textId="5428ECE3" w:rsidR="00350C7D" w:rsidRPr="00C70CC9" w:rsidRDefault="00350C7D" w:rsidP="00350C7D">
            <w:pPr>
              <w:jc w:val="center"/>
            </w:pPr>
            <w:proofErr w:type="spellStart"/>
            <w:r w:rsidRPr="00C70CC9">
              <w:t>Öğr</w:t>
            </w:r>
            <w:proofErr w:type="spellEnd"/>
            <w:r w:rsidRPr="00C70CC9">
              <w:t>. Gör. Hasan YAVUZ</w:t>
            </w:r>
          </w:p>
        </w:tc>
        <w:tc>
          <w:tcPr>
            <w:tcW w:w="1956" w:type="dxa"/>
          </w:tcPr>
          <w:p w14:paraId="5A13820E" w14:textId="77777777" w:rsidR="00350C7D" w:rsidRPr="00184044" w:rsidRDefault="00350C7D" w:rsidP="00350C7D"/>
        </w:tc>
      </w:tr>
      <w:tr w:rsidR="00350C7D" w:rsidRPr="00184044" w14:paraId="54C2F51F" w14:textId="77777777" w:rsidTr="008362E5">
        <w:tc>
          <w:tcPr>
            <w:tcW w:w="988" w:type="dxa"/>
            <w:vAlign w:val="center"/>
          </w:tcPr>
          <w:p w14:paraId="47D7DA9F" w14:textId="77777777" w:rsidR="00350C7D" w:rsidRPr="00184044" w:rsidRDefault="00350C7D" w:rsidP="00350C7D">
            <w:pPr>
              <w:jc w:val="center"/>
            </w:pPr>
            <w:r w:rsidRPr="00482253">
              <w:t>OPT210</w:t>
            </w:r>
          </w:p>
        </w:tc>
        <w:tc>
          <w:tcPr>
            <w:tcW w:w="1701" w:type="dxa"/>
            <w:vAlign w:val="center"/>
          </w:tcPr>
          <w:p w14:paraId="3EEAD663" w14:textId="77777777" w:rsidR="00350C7D" w:rsidRPr="00C70CC9" w:rsidRDefault="00350C7D" w:rsidP="00350C7D">
            <w:pPr>
              <w:jc w:val="center"/>
            </w:pPr>
            <w:r w:rsidRPr="00C70CC9">
              <w:t>Kontak Lensler</w:t>
            </w:r>
          </w:p>
        </w:tc>
        <w:tc>
          <w:tcPr>
            <w:tcW w:w="1559" w:type="dxa"/>
          </w:tcPr>
          <w:p w14:paraId="0A002433" w14:textId="0C94B833" w:rsidR="00350C7D" w:rsidRPr="00C70CC9" w:rsidRDefault="00F34DBA" w:rsidP="00350C7D">
            <w:pPr>
              <w:jc w:val="center"/>
            </w:pPr>
            <w:r w:rsidRPr="00C70CC9">
              <w:t>05</w:t>
            </w:r>
            <w:r w:rsidR="00350C7D" w:rsidRPr="00C70CC9">
              <w:t>.07.2023</w:t>
            </w:r>
          </w:p>
          <w:p w14:paraId="7D63EE3C" w14:textId="6E73219F" w:rsidR="00350C7D" w:rsidRPr="00C70CC9" w:rsidRDefault="00350C7D" w:rsidP="00350C7D">
            <w:pPr>
              <w:jc w:val="center"/>
            </w:pPr>
            <w:r w:rsidRPr="00C70CC9">
              <w:t>17:</w:t>
            </w:r>
            <w:r w:rsidR="00F34DBA" w:rsidRPr="00C70CC9">
              <w:t>0</w:t>
            </w:r>
            <w:r w:rsidRPr="00C70CC9">
              <w:t>0</w:t>
            </w:r>
          </w:p>
        </w:tc>
        <w:tc>
          <w:tcPr>
            <w:tcW w:w="1276" w:type="dxa"/>
          </w:tcPr>
          <w:p w14:paraId="7DB760AA" w14:textId="1C50CD88" w:rsidR="00350C7D" w:rsidRPr="00C70CC9" w:rsidRDefault="00350C7D" w:rsidP="00350C7D">
            <w:pPr>
              <w:jc w:val="center"/>
            </w:pPr>
          </w:p>
        </w:tc>
        <w:tc>
          <w:tcPr>
            <w:tcW w:w="2126" w:type="dxa"/>
          </w:tcPr>
          <w:p w14:paraId="7F04571C" w14:textId="4D5C806C" w:rsidR="00350C7D" w:rsidRPr="00C70CC9" w:rsidRDefault="00350C7D" w:rsidP="00350C7D">
            <w:pPr>
              <w:jc w:val="center"/>
            </w:pPr>
            <w:proofErr w:type="spellStart"/>
            <w:r w:rsidRPr="00C70CC9">
              <w:rPr>
                <w:bCs/>
              </w:rPr>
              <w:t>Öğr</w:t>
            </w:r>
            <w:proofErr w:type="spellEnd"/>
            <w:r w:rsidRPr="00C70CC9">
              <w:rPr>
                <w:bCs/>
              </w:rPr>
              <w:t>. Gör. Mustafa ŞENAY</w:t>
            </w:r>
          </w:p>
        </w:tc>
        <w:tc>
          <w:tcPr>
            <w:tcW w:w="1956" w:type="dxa"/>
          </w:tcPr>
          <w:p w14:paraId="648EC907" w14:textId="77777777" w:rsidR="00350C7D" w:rsidRPr="00184044" w:rsidRDefault="00350C7D" w:rsidP="00350C7D"/>
        </w:tc>
      </w:tr>
      <w:tr w:rsidR="00350C7D" w:rsidRPr="00184044" w14:paraId="457A2EC6" w14:textId="77777777" w:rsidTr="008362E5">
        <w:tc>
          <w:tcPr>
            <w:tcW w:w="988" w:type="dxa"/>
            <w:vAlign w:val="center"/>
          </w:tcPr>
          <w:p w14:paraId="56428F76" w14:textId="77777777" w:rsidR="00350C7D" w:rsidRPr="00184044" w:rsidRDefault="00350C7D" w:rsidP="00350C7D">
            <w:pPr>
              <w:jc w:val="center"/>
            </w:pPr>
            <w:r w:rsidRPr="00482253">
              <w:t>OPT212</w:t>
            </w:r>
          </w:p>
        </w:tc>
        <w:tc>
          <w:tcPr>
            <w:tcW w:w="1701" w:type="dxa"/>
            <w:vAlign w:val="center"/>
          </w:tcPr>
          <w:p w14:paraId="52867C9B" w14:textId="77777777" w:rsidR="00350C7D" w:rsidRPr="00324A28" w:rsidRDefault="00350C7D" w:rsidP="00350C7D">
            <w:pPr>
              <w:jc w:val="center"/>
            </w:pPr>
            <w:r w:rsidRPr="00324A28">
              <w:t>İş Sağlığı ve Güvenliği</w:t>
            </w:r>
          </w:p>
        </w:tc>
        <w:tc>
          <w:tcPr>
            <w:tcW w:w="1559" w:type="dxa"/>
          </w:tcPr>
          <w:p w14:paraId="0C671EE1" w14:textId="216682D9" w:rsidR="00350C7D" w:rsidRPr="00324A28" w:rsidRDefault="00F34DBA" w:rsidP="00350C7D">
            <w:pPr>
              <w:jc w:val="center"/>
            </w:pPr>
            <w:r w:rsidRPr="00324A28">
              <w:t>05</w:t>
            </w:r>
            <w:r w:rsidR="00350C7D" w:rsidRPr="00324A28">
              <w:t>.07.2023</w:t>
            </w:r>
          </w:p>
          <w:p w14:paraId="6B1845AC" w14:textId="1B7C16A0" w:rsidR="00350C7D" w:rsidRPr="00324A28" w:rsidRDefault="00350C7D" w:rsidP="00350C7D">
            <w:pPr>
              <w:jc w:val="center"/>
            </w:pPr>
            <w:r w:rsidRPr="00324A28">
              <w:t>19:</w:t>
            </w:r>
            <w:r w:rsidR="00F34DBA" w:rsidRPr="00324A28">
              <w:t>0</w:t>
            </w:r>
            <w:r w:rsidRPr="00324A28">
              <w:t>0</w:t>
            </w:r>
          </w:p>
        </w:tc>
        <w:tc>
          <w:tcPr>
            <w:tcW w:w="1276" w:type="dxa"/>
          </w:tcPr>
          <w:p w14:paraId="1D35D092" w14:textId="62E99B4B" w:rsidR="00350C7D" w:rsidRPr="00324A28" w:rsidRDefault="00350C7D" w:rsidP="00350C7D">
            <w:pPr>
              <w:jc w:val="center"/>
            </w:pPr>
          </w:p>
        </w:tc>
        <w:tc>
          <w:tcPr>
            <w:tcW w:w="2126" w:type="dxa"/>
          </w:tcPr>
          <w:p w14:paraId="348F38E5" w14:textId="4DCD1BA8" w:rsidR="00350C7D" w:rsidRPr="00324A28" w:rsidRDefault="00350C7D" w:rsidP="00350C7D">
            <w:pPr>
              <w:jc w:val="center"/>
            </w:pPr>
            <w:proofErr w:type="spellStart"/>
            <w:r w:rsidRPr="00324A28">
              <w:t>Öğr</w:t>
            </w:r>
            <w:proofErr w:type="spellEnd"/>
            <w:r w:rsidRPr="00324A28">
              <w:t>. Gör. Ruşen AKMAN</w:t>
            </w:r>
          </w:p>
        </w:tc>
        <w:tc>
          <w:tcPr>
            <w:tcW w:w="1956" w:type="dxa"/>
          </w:tcPr>
          <w:p w14:paraId="75868A72" w14:textId="77777777" w:rsidR="00350C7D" w:rsidRPr="00184044" w:rsidRDefault="00350C7D" w:rsidP="00350C7D"/>
        </w:tc>
      </w:tr>
      <w:tr w:rsidR="00350C7D" w:rsidRPr="00184044" w14:paraId="4700E693" w14:textId="77777777" w:rsidTr="008362E5">
        <w:tc>
          <w:tcPr>
            <w:tcW w:w="988" w:type="dxa"/>
            <w:vAlign w:val="center"/>
          </w:tcPr>
          <w:p w14:paraId="7B614967" w14:textId="77777777" w:rsidR="00350C7D" w:rsidRPr="00184044" w:rsidRDefault="00350C7D" w:rsidP="00350C7D">
            <w:pPr>
              <w:jc w:val="center"/>
            </w:pPr>
            <w:r w:rsidRPr="00482253">
              <w:t>OPT214</w:t>
            </w:r>
          </w:p>
        </w:tc>
        <w:tc>
          <w:tcPr>
            <w:tcW w:w="1701" w:type="dxa"/>
            <w:vAlign w:val="center"/>
          </w:tcPr>
          <w:p w14:paraId="5E49EEB3" w14:textId="77777777" w:rsidR="00350C7D" w:rsidRPr="00324A28" w:rsidRDefault="00350C7D" w:rsidP="00350C7D">
            <w:pPr>
              <w:jc w:val="center"/>
            </w:pPr>
            <w:r w:rsidRPr="00324A28">
              <w:t>Cam Teknolojisi</w:t>
            </w:r>
          </w:p>
        </w:tc>
        <w:tc>
          <w:tcPr>
            <w:tcW w:w="1559" w:type="dxa"/>
          </w:tcPr>
          <w:p w14:paraId="555733A6" w14:textId="5ACB98CA" w:rsidR="00350C7D" w:rsidRPr="00324A28" w:rsidRDefault="006C45AA" w:rsidP="00350C7D">
            <w:pPr>
              <w:jc w:val="center"/>
            </w:pPr>
            <w:r w:rsidRPr="00324A28">
              <w:t>04</w:t>
            </w:r>
            <w:r w:rsidR="00350C7D" w:rsidRPr="00324A28">
              <w:t>.07.2023</w:t>
            </w:r>
          </w:p>
          <w:p w14:paraId="0D65535B" w14:textId="6182F658" w:rsidR="00350C7D" w:rsidRPr="00324A28" w:rsidRDefault="00350C7D" w:rsidP="00350C7D">
            <w:pPr>
              <w:jc w:val="center"/>
            </w:pPr>
            <w:r w:rsidRPr="00324A28">
              <w:t>18:</w:t>
            </w:r>
            <w:r w:rsidR="006C45AA" w:rsidRPr="00324A28">
              <w:t>0</w:t>
            </w:r>
            <w:r w:rsidRPr="00324A28">
              <w:t>0</w:t>
            </w:r>
          </w:p>
        </w:tc>
        <w:tc>
          <w:tcPr>
            <w:tcW w:w="1276" w:type="dxa"/>
          </w:tcPr>
          <w:p w14:paraId="033B7AB1" w14:textId="36F771A0" w:rsidR="00350C7D" w:rsidRPr="00324A28" w:rsidRDefault="00350C7D" w:rsidP="00350C7D">
            <w:pPr>
              <w:jc w:val="center"/>
            </w:pPr>
          </w:p>
        </w:tc>
        <w:tc>
          <w:tcPr>
            <w:tcW w:w="2126" w:type="dxa"/>
          </w:tcPr>
          <w:p w14:paraId="1BDE875C" w14:textId="476B0032" w:rsidR="00350C7D" w:rsidRPr="00324A28" w:rsidRDefault="00350C7D" w:rsidP="00350C7D">
            <w:pPr>
              <w:jc w:val="center"/>
            </w:pPr>
            <w:r w:rsidRPr="00324A28">
              <w:t xml:space="preserve">Dr. </w:t>
            </w:r>
            <w:proofErr w:type="spellStart"/>
            <w:r w:rsidRPr="00324A28">
              <w:t>Öğr</w:t>
            </w:r>
            <w:proofErr w:type="spellEnd"/>
            <w:r w:rsidRPr="00324A28">
              <w:t>. Üyesi İsmail KABAÇELİK</w:t>
            </w:r>
          </w:p>
        </w:tc>
        <w:tc>
          <w:tcPr>
            <w:tcW w:w="1956" w:type="dxa"/>
          </w:tcPr>
          <w:p w14:paraId="42FB8A99" w14:textId="77777777" w:rsidR="00350C7D" w:rsidRPr="00184044" w:rsidRDefault="00350C7D" w:rsidP="00350C7D"/>
        </w:tc>
      </w:tr>
      <w:tr w:rsidR="00350C7D" w:rsidRPr="00184044" w14:paraId="77529507" w14:textId="77777777" w:rsidTr="008362E5">
        <w:tc>
          <w:tcPr>
            <w:tcW w:w="988" w:type="dxa"/>
            <w:vAlign w:val="center"/>
          </w:tcPr>
          <w:p w14:paraId="089A6AD3" w14:textId="77777777" w:rsidR="00350C7D" w:rsidRPr="00184044" w:rsidRDefault="00350C7D" w:rsidP="00350C7D">
            <w:pPr>
              <w:jc w:val="center"/>
            </w:pPr>
            <w:r w:rsidRPr="00B25B5A">
              <w:t>SHM364</w:t>
            </w:r>
          </w:p>
        </w:tc>
        <w:tc>
          <w:tcPr>
            <w:tcW w:w="1701" w:type="dxa"/>
            <w:vAlign w:val="center"/>
          </w:tcPr>
          <w:p w14:paraId="2700D6D4" w14:textId="77777777" w:rsidR="00350C7D" w:rsidRPr="00324A28" w:rsidRDefault="00350C7D" w:rsidP="00350C7D">
            <w:pPr>
              <w:jc w:val="center"/>
            </w:pPr>
            <w:r w:rsidRPr="00324A28">
              <w:t>Çevre Koruma</w:t>
            </w:r>
          </w:p>
        </w:tc>
        <w:tc>
          <w:tcPr>
            <w:tcW w:w="1559" w:type="dxa"/>
          </w:tcPr>
          <w:p w14:paraId="663E4301" w14:textId="1B25F957" w:rsidR="00350C7D" w:rsidRPr="00324A28" w:rsidRDefault="00350C7D" w:rsidP="00350C7D">
            <w:pPr>
              <w:jc w:val="center"/>
            </w:pPr>
            <w:r w:rsidRPr="00324A28">
              <w:t>0</w:t>
            </w:r>
            <w:r w:rsidR="006C45AA" w:rsidRPr="00324A28">
              <w:t>7</w:t>
            </w:r>
            <w:r w:rsidRPr="00324A28">
              <w:t>.07.2023</w:t>
            </w:r>
          </w:p>
          <w:p w14:paraId="7D9D5BD8" w14:textId="6587A806" w:rsidR="00350C7D" w:rsidRPr="00324A28" w:rsidRDefault="00350C7D" w:rsidP="00350C7D">
            <w:pPr>
              <w:jc w:val="center"/>
            </w:pPr>
            <w:r w:rsidRPr="00324A28">
              <w:t>17:</w:t>
            </w:r>
            <w:r w:rsidR="006C45AA" w:rsidRPr="00324A28">
              <w:t>0</w:t>
            </w:r>
            <w:r w:rsidRPr="00324A28">
              <w:t>0</w:t>
            </w:r>
          </w:p>
        </w:tc>
        <w:tc>
          <w:tcPr>
            <w:tcW w:w="1276" w:type="dxa"/>
          </w:tcPr>
          <w:p w14:paraId="18D96F8C" w14:textId="4DCED7BF" w:rsidR="00350C7D" w:rsidRPr="00324A28" w:rsidRDefault="00350C7D" w:rsidP="00350C7D">
            <w:pPr>
              <w:jc w:val="center"/>
            </w:pPr>
          </w:p>
        </w:tc>
        <w:tc>
          <w:tcPr>
            <w:tcW w:w="2126" w:type="dxa"/>
          </w:tcPr>
          <w:p w14:paraId="68990DEC" w14:textId="0B5E0F31" w:rsidR="00350C7D" w:rsidRPr="00324A28" w:rsidRDefault="00350C7D" w:rsidP="00350C7D">
            <w:pPr>
              <w:jc w:val="center"/>
            </w:pPr>
            <w:r w:rsidRPr="00324A28">
              <w:t>Arş. Gör. Dr. Niyazi Erdem DELİKANLI</w:t>
            </w:r>
          </w:p>
        </w:tc>
        <w:tc>
          <w:tcPr>
            <w:tcW w:w="1956" w:type="dxa"/>
          </w:tcPr>
          <w:p w14:paraId="52B7FC30" w14:textId="77777777" w:rsidR="00350C7D" w:rsidRPr="00184044" w:rsidRDefault="00350C7D" w:rsidP="00350C7D"/>
        </w:tc>
      </w:tr>
      <w:tr w:rsidR="00350C7D" w:rsidRPr="00184044" w14:paraId="7E6BE223" w14:textId="77777777" w:rsidTr="008362E5">
        <w:tc>
          <w:tcPr>
            <w:tcW w:w="988" w:type="dxa"/>
            <w:vAlign w:val="center"/>
          </w:tcPr>
          <w:p w14:paraId="362C1458" w14:textId="77777777" w:rsidR="00350C7D" w:rsidRPr="00184044" w:rsidRDefault="00350C7D" w:rsidP="00350C7D">
            <w:pPr>
              <w:jc w:val="center"/>
            </w:pPr>
            <w:r w:rsidRPr="00B25B5A">
              <w:t>SHM351</w:t>
            </w:r>
          </w:p>
        </w:tc>
        <w:tc>
          <w:tcPr>
            <w:tcW w:w="1701" w:type="dxa"/>
            <w:vAlign w:val="center"/>
          </w:tcPr>
          <w:p w14:paraId="541555E6" w14:textId="77777777" w:rsidR="00350C7D" w:rsidRPr="00324A28" w:rsidRDefault="00350C7D" w:rsidP="00350C7D">
            <w:pPr>
              <w:jc w:val="center"/>
            </w:pPr>
            <w:r w:rsidRPr="00324A28">
              <w:t>Araştırma Yöntem ve Teknikleri</w:t>
            </w:r>
          </w:p>
        </w:tc>
        <w:tc>
          <w:tcPr>
            <w:tcW w:w="1559" w:type="dxa"/>
          </w:tcPr>
          <w:p w14:paraId="518D41E7" w14:textId="2AE2E5A8" w:rsidR="00350C7D" w:rsidRPr="00324A28" w:rsidRDefault="006C45AA" w:rsidP="00350C7D">
            <w:pPr>
              <w:jc w:val="center"/>
            </w:pPr>
            <w:r w:rsidRPr="00324A28">
              <w:t>06</w:t>
            </w:r>
            <w:r w:rsidR="00350C7D" w:rsidRPr="00324A28">
              <w:t>.07.2023</w:t>
            </w:r>
          </w:p>
          <w:p w14:paraId="33262398" w14:textId="249DF444" w:rsidR="00350C7D" w:rsidRPr="00324A28" w:rsidRDefault="00350C7D" w:rsidP="00350C7D">
            <w:pPr>
              <w:jc w:val="center"/>
            </w:pPr>
            <w:r w:rsidRPr="00324A28">
              <w:t>19:</w:t>
            </w:r>
            <w:r w:rsidR="006C45AA" w:rsidRPr="00324A28">
              <w:t>0</w:t>
            </w:r>
            <w:r w:rsidRPr="00324A28">
              <w:t>0</w:t>
            </w:r>
          </w:p>
        </w:tc>
        <w:tc>
          <w:tcPr>
            <w:tcW w:w="1276" w:type="dxa"/>
          </w:tcPr>
          <w:p w14:paraId="59304E8A" w14:textId="1337A550" w:rsidR="00350C7D" w:rsidRPr="00324A28" w:rsidRDefault="00350C7D" w:rsidP="00350C7D">
            <w:pPr>
              <w:jc w:val="center"/>
            </w:pPr>
          </w:p>
        </w:tc>
        <w:tc>
          <w:tcPr>
            <w:tcW w:w="2126" w:type="dxa"/>
          </w:tcPr>
          <w:p w14:paraId="2D41F98C" w14:textId="78394F1F" w:rsidR="00350C7D" w:rsidRPr="00324A28" w:rsidRDefault="00350C7D" w:rsidP="00350C7D">
            <w:pPr>
              <w:jc w:val="center"/>
            </w:pPr>
            <w:proofErr w:type="spellStart"/>
            <w:r w:rsidRPr="00324A28">
              <w:t>Öğr</w:t>
            </w:r>
            <w:proofErr w:type="spellEnd"/>
            <w:r w:rsidRPr="00324A28">
              <w:t>. Gör. Ahmet ÖZKAN</w:t>
            </w:r>
          </w:p>
        </w:tc>
        <w:tc>
          <w:tcPr>
            <w:tcW w:w="1956" w:type="dxa"/>
          </w:tcPr>
          <w:p w14:paraId="570F3B89" w14:textId="77777777" w:rsidR="00350C7D" w:rsidRPr="00184044" w:rsidRDefault="00350C7D" w:rsidP="00350C7D"/>
        </w:tc>
      </w:tr>
    </w:tbl>
    <w:p w14:paraId="06680075" w14:textId="77777777" w:rsidR="0074435F" w:rsidRPr="00184044" w:rsidRDefault="0074435F" w:rsidP="0074435F">
      <w:pPr>
        <w:spacing w:after="0"/>
      </w:pPr>
    </w:p>
    <w:p w14:paraId="1629B474" w14:textId="51150E07" w:rsidR="007115FC" w:rsidRDefault="007115FC" w:rsidP="007115FC">
      <w:pPr>
        <w:spacing w:after="0"/>
        <w:ind w:firstLine="708"/>
        <w:rPr>
          <w:b/>
          <w:bCs/>
        </w:rPr>
      </w:pPr>
      <w:r>
        <w:rPr>
          <w:b/>
          <w:bCs/>
        </w:rPr>
        <w:t xml:space="preserve">     Bölüm Başkanı                                                                                                      Müdür</w:t>
      </w:r>
    </w:p>
    <w:p w14:paraId="67810979" w14:textId="2FC8042D" w:rsidR="00F97328" w:rsidRPr="007115FC" w:rsidRDefault="007115FC" w:rsidP="007115FC">
      <w:pPr>
        <w:rPr>
          <w:b/>
          <w:bCs/>
        </w:rPr>
      </w:pPr>
      <w:r>
        <w:rPr>
          <w:b/>
          <w:bCs/>
        </w:rPr>
        <w:t xml:space="preserve">    Dr. </w:t>
      </w:r>
      <w:proofErr w:type="spellStart"/>
      <w:r>
        <w:rPr>
          <w:b/>
          <w:bCs/>
        </w:rPr>
        <w:t>Öğr</w:t>
      </w:r>
      <w:proofErr w:type="spellEnd"/>
      <w:r>
        <w:rPr>
          <w:b/>
          <w:bCs/>
        </w:rPr>
        <w:t>. Üyesi Yasin ÖZGÜRLÜK                                                                  Doç. Dr. Hacer YALNIZ DİLCEN</w:t>
      </w:r>
    </w:p>
    <w:sectPr w:rsidR="00F97328" w:rsidRPr="007115FC" w:rsidSect="00502615">
      <w:footerReference w:type="default" r:id="rId7"/>
      <w:pgSz w:w="11906" w:h="16838"/>
      <w:pgMar w:top="568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3FC8F6" w14:textId="77777777" w:rsidR="00290D4F" w:rsidRDefault="00290D4F" w:rsidP="00481870">
      <w:pPr>
        <w:spacing w:after="0" w:line="240" w:lineRule="auto"/>
      </w:pPr>
      <w:r>
        <w:separator/>
      </w:r>
    </w:p>
  </w:endnote>
  <w:endnote w:type="continuationSeparator" w:id="0">
    <w:p w14:paraId="304340CF" w14:textId="77777777" w:rsidR="00290D4F" w:rsidRDefault="00290D4F" w:rsidP="004818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18566511"/>
      <w:docPartObj>
        <w:docPartGallery w:val="Page Numbers (Bottom of Page)"/>
        <w:docPartUnique/>
      </w:docPartObj>
    </w:sdtPr>
    <w:sdtEndPr/>
    <w:sdtContent>
      <w:p w14:paraId="326D9A90" w14:textId="2A3B4333" w:rsidR="00A359E0" w:rsidRDefault="00A359E0">
        <w:pPr>
          <w:pStyle w:val="AltBilgi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D24F1">
          <w:rPr>
            <w:noProof/>
          </w:rPr>
          <w:t>1</w:t>
        </w:r>
        <w:r>
          <w:fldChar w:fldCharType="end"/>
        </w:r>
      </w:p>
    </w:sdtContent>
  </w:sdt>
  <w:p w14:paraId="07EC5055" w14:textId="77777777" w:rsidR="00A359E0" w:rsidRDefault="00A359E0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79A8AC" w14:textId="77777777" w:rsidR="00290D4F" w:rsidRDefault="00290D4F" w:rsidP="00481870">
      <w:pPr>
        <w:spacing w:after="0" w:line="240" w:lineRule="auto"/>
      </w:pPr>
      <w:r>
        <w:separator/>
      </w:r>
    </w:p>
  </w:footnote>
  <w:footnote w:type="continuationSeparator" w:id="0">
    <w:p w14:paraId="5731EC8A" w14:textId="77777777" w:rsidR="00290D4F" w:rsidRDefault="00290D4F" w:rsidP="0048187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S0MDc3tTCwMDO3MDBU0lEKTi0uzszPAykwtKgFAK8rMfMtAAAA"/>
  </w:docVars>
  <w:rsids>
    <w:rsidRoot w:val="003C7FB4"/>
    <w:rsid w:val="00004464"/>
    <w:rsid w:val="00007369"/>
    <w:rsid w:val="00023BB4"/>
    <w:rsid w:val="000276FC"/>
    <w:rsid w:val="000D7DD8"/>
    <w:rsid w:val="000E0499"/>
    <w:rsid w:val="00111372"/>
    <w:rsid w:val="00125948"/>
    <w:rsid w:val="001276B3"/>
    <w:rsid w:val="00140F95"/>
    <w:rsid w:val="00141950"/>
    <w:rsid w:val="001554A0"/>
    <w:rsid w:val="00164C90"/>
    <w:rsid w:val="00175D05"/>
    <w:rsid w:val="00182C03"/>
    <w:rsid w:val="00184044"/>
    <w:rsid w:val="001D4751"/>
    <w:rsid w:val="001E2FDA"/>
    <w:rsid w:val="00221484"/>
    <w:rsid w:val="002300C3"/>
    <w:rsid w:val="00255850"/>
    <w:rsid w:val="002630A0"/>
    <w:rsid w:val="002653E6"/>
    <w:rsid w:val="00277786"/>
    <w:rsid w:val="00290D4F"/>
    <w:rsid w:val="002A2E2A"/>
    <w:rsid w:val="002C2680"/>
    <w:rsid w:val="002D303F"/>
    <w:rsid w:val="002D557D"/>
    <w:rsid w:val="00324A28"/>
    <w:rsid w:val="00331499"/>
    <w:rsid w:val="00340052"/>
    <w:rsid w:val="00350C7D"/>
    <w:rsid w:val="00382E91"/>
    <w:rsid w:val="00385EFC"/>
    <w:rsid w:val="0039744A"/>
    <w:rsid w:val="003A7637"/>
    <w:rsid w:val="003B1D62"/>
    <w:rsid w:val="003C7FB4"/>
    <w:rsid w:val="003E6F74"/>
    <w:rsid w:val="003F739C"/>
    <w:rsid w:val="003F772D"/>
    <w:rsid w:val="00403AA5"/>
    <w:rsid w:val="004540BB"/>
    <w:rsid w:val="00464DAA"/>
    <w:rsid w:val="00481870"/>
    <w:rsid w:val="00492AEB"/>
    <w:rsid w:val="00493226"/>
    <w:rsid w:val="004B7549"/>
    <w:rsid w:val="004C61C3"/>
    <w:rsid w:val="004E1CC0"/>
    <w:rsid w:val="004F1892"/>
    <w:rsid w:val="00502615"/>
    <w:rsid w:val="005058C4"/>
    <w:rsid w:val="00533FFC"/>
    <w:rsid w:val="00536725"/>
    <w:rsid w:val="0057310E"/>
    <w:rsid w:val="00582E8B"/>
    <w:rsid w:val="00590A08"/>
    <w:rsid w:val="005B3E25"/>
    <w:rsid w:val="005B7FB2"/>
    <w:rsid w:val="005C5507"/>
    <w:rsid w:val="005D4B62"/>
    <w:rsid w:val="005F0B81"/>
    <w:rsid w:val="00600A44"/>
    <w:rsid w:val="00600FCA"/>
    <w:rsid w:val="006041D9"/>
    <w:rsid w:val="00626F0C"/>
    <w:rsid w:val="00657C92"/>
    <w:rsid w:val="006724D0"/>
    <w:rsid w:val="00693469"/>
    <w:rsid w:val="006B3829"/>
    <w:rsid w:val="006C45AA"/>
    <w:rsid w:val="006C7C43"/>
    <w:rsid w:val="006D24C1"/>
    <w:rsid w:val="006D3385"/>
    <w:rsid w:val="00704F69"/>
    <w:rsid w:val="007115FC"/>
    <w:rsid w:val="00714DE9"/>
    <w:rsid w:val="00735880"/>
    <w:rsid w:val="007411F0"/>
    <w:rsid w:val="00741DDE"/>
    <w:rsid w:val="0074435F"/>
    <w:rsid w:val="0074740A"/>
    <w:rsid w:val="00747DBB"/>
    <w:rsid w:val="007630FE"/>
    <w:rsid w:val="007825C1"/>
    <w:rsid w:val="007851B3"/>
    <w:rsid w:val="0079108B"/>
    <w:rsid w:val="007F1449"/>
    <w:rsid w:val="0086146E"/>
    <w:rsid w:val="008C6CE1"/>
    <w:rsid w:val="008E74E1"/>
    <w:rsid w:val="009245E5"/>
    <w:rsid w:val="00931DE3"/>
    <w:rsid w:val="0097509D"/>
    <w:rsid w:val="009B6BA6"/>
    <w:rsid w:val="009C684B"/>
    <w:rsid w:val="009D2186"/>
    <w:rsid w:val="00A04438"/>
    <w:rsid w:val="00A359E0"/>
    <w:rsid w:val="00A41AFE"/>
    <w:rsid w:val="00A42145"/>
    <w:rsid w:val="00A81BAF"/>
    <w:rsid w:val="00A845FF"/>
    <w:rsid w:val="00AA2243"/>
    <w:rsid w:val="00AC7C59"/>
    <w:rsid w:val="00AD2F7E"/>
    <w:rsid w:val="00AF4F4C"/>
    <w:rsid w:val="00B072AF"/>
    <w:rsid w:val="00B33D7C"/>
    <w:rsid w:val="00BB7752"/>
    <w:rsid w:val="00BC11F2"/>
    <w:rsid w:val="00BE3A76"/>
    <w:rsid w:val="00BF6914"/>
    <w:rsid w:val="00C13B00"/>
    <w:rsid w:val="00C63FDB"/>
    <w:rsid w:val="00C70CC9"/>
    <w:rsid w:val="00C77833"/>
    <w:rsid w:val="00C92528"/>
    <w:rsid w:val="00CA0490"/>
    <w:rsid w:val="00CD031E"/>
    <w:rsid w:val="00CD0DE6"/>
    <w:rsid w:val="00CD24F1"/>
    <w:rsid w:val="00D24A51"/>
    <w:rsid w:val="00D32C4F"/>
    <w:rsid w:val="00D53A00"/>
    <w:rsid w:val="00D610F3"/>
    <w:rsid w:val="00D67214"/>
    <w:rsid w:val="00D76BF9"/>
    <w:rsid w:val="00D9696E"/>
    <w:rsid w:val="00DE1961"/>
    <w:rsid w:val="00E023AF"/>
    <w:rsid w:val="00E8706D"/>
    <w:rsid w:val="00EF0296"/>
    <w:rsid w:val="00F34DBA"/>
    <w:rsid w:val="00F97328"/>
    <w:rsid w:val="00FC04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A1DA0DF"/>
  <w15:docId w15:val="{64973E25-6D78-4D61-9879-0A9FFBBC1F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fontstyle01">
    <w:name w:val="fontstyle01"/>
    <w:basedOn w:val="VarsaylanParagrafYazTipi"/>
    <w:rsid w:val="00502615"/>
    <w:rPr>
      <w:rFonts w:ascii="Times New Roman" w:hAnsi="Times New Roman" w:cs="Times New Roman" w:hint="default"/>
      <w:b/>
      <w:bCs/>
      <w:i w:val="0"/>
      <w:iCs w:val="0"/>
      <w:color w:val="000000"/>
      <w:sz w:val="20"/>
      <w:szCs w:val="20"/>
    </w:rPr>
  </w:style>
  <w:style w:type="table" w:styleId="TabloKlavuzu">
    <w:name w:val="Table Grid"/>
    <w:basedOn w:val="NormalTablo"/>
    <w:uiPriority w:val="59"/>
    <w:unhideWhenUsed/>
    <w:rsid w:val="005026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48187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481870"/>
  </w:style>
  <w:style w:type="paragraph" w:styleId="AltBilgi">
    <w:name w:val="footer"/>
    <w:basedOn w:val="Normal"/>
    <w:link w:val="AltBilgiChar"/>
    <w:uiPriority w:val="99"/>
    <w:unhideWhenUsed/>
    <w:rsid w:val="0048187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48187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582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FD865E-4964-49AC-A56B-A4AF8834D9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</TotalTime>
  <Pages>1</Pages>
  <Words>280</Words>
  <Characters>1599</Characters>
  <Application>Microsoft Office Word</Application>
  <DocSecurity>0</DocSecurity>
  <Lines>13</Lines>
  <Paragraphs>3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uba Özdemir Öge</dc:creator>
  <cp:lastModifiedBy>IK</cp:lastModifiedBy>
  <cp:revision>73</cp:revision>
  <cp:lastPrinted>2019-10-01T11:14:00Z</cp:lastPrinted>
  <dcterms:created xsi:type="dcterms:W3CDTF">2021-11-05T22:45:00Z</dcterms:created>
  <dcterms:modified xsi:type="dcterms:W3CDTF">2023-05-31T11:27:00Z</dcterms:modified>
</cp:coreProperties>
</file>